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15"/>
        <w:gridCol w:w="5982"/>
        <w:gridCol w:w="1843"/>
      </w:tblGrid>
      <w:tr w:rsidR="00542546" w:rsidRPr="00542546" w14:paraId="27AAC2D5" w14:textId="77777777" w:rsidTr="00831171">
        <w:tc>
          <w:tcPr>
            <w:tcW w:w="1815" w:type="dxa"/>
          </w:tcPr>
          <w:p w14:paraId="7160E41B" w14:textId="5F2ED656" w:rsidR="00542546" w:rsidRPr="0044114C" w:rsidRDefault="0044114C" w:rsidP="00542546">
            <w:pPr>
              <w:spacing w:line="30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z w:val="28"/>
                <w:szCs w:val="28"/>
                <w:lang w:val="en-US"/>
                <w14:ligatures w14:val="standardContextual"/>
              </w:rPr>
              <w:drawing>
                <wp:anchor distT="0" distB="0" distL="114300" distR="114300" simplePos="0" relativeHeight="251660288" behindDoc="0" locked="0" layoutInCell="1" allowOverlap="1" wp14:anchorId="22E19263" wp14:editId="166C82AA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212725</wp:posOffset>
                  </wp:positionV>
                  <wp:extent cx="1082040" cy="1082040"/>
                  <wp:effectExtent l="0" t="0" r="3810" b="3810"/>
                  <wp:wrapTopAndBottom/>
                  <wp:docPr id="38514930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5149305" name="Picture 385149305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2040" cy="108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982" w:type="dxa"/>
          </w:tcPr>
          <w:p w14:paraId="2D1BE662" w14:textId="17A71FC0" w:rsidR="00542546" w:rsidRPr="00542546" w:rsidRDefault="008431A0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>ΕΛΛΗΝΙΚΟ ΜΕΣΟΓΕΙΑΚΟ</w:t>
            </w:r>
            <w:r w:rsidR="00542546"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 xml:space="preserve"> ΠΑΝΕΠΙΣΤΗΜΙΟ </w:t>
            </w:r>
          </w:p>
          <w:p w14:paraId="2261F9C5" w14:textId="28588EED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 xml:space="preserve">ΣΧΟΛΗ </w:t>
            </w:r>
            <w:r w:rsid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>………….</w:t>
            </w:r>
          </w:p>
          <w:p w14:paraId="23B7CEF0" w14:textId="3A09CF8F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 xml:space="preserve">ΤΜΗΜΑ </w:t>
            </w:r>
            <w:r w:rsid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>………</w:t>
            </w:r>
          </w:p>
          <w:p w14:paraId="5D8A94E4" w14:textId="5EFAB2A0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  <w:sz w:val="28"/>
                <w:szCs w:val="28"/>
                <w:lang w:val="el-GR"/>
              </w:rPr>
            </w:pPr>
            <w:r w:rsidRPr="00542546">
              <w:rPr>
                <w:rFonts w:asciiTheme="minorHAnsi" w:hAnsiTheme="minorHAnsi"/>
                <w:color w:val="000000" w:themeColor="text1"/>
                <w:sz w:val="28"/>
                <w:szCs w:val="28"/>
                <w:lang w:val="el-GR"/>
              </w:rPr>
              <w:t xml:space="preserve">ΤΟΜΕΑΣ </w:t>
            </w:r>
            <w:r w:rsidR="008431A0">
              <w:rPr>
                <w:rFonts w:asciiTheme="minorHAnsi" w:hAnsiTheme="minorHAnsi"/>
                <w:color w:val="000000" w:themeColor="text1"/>
                <w:sz w:val="28"/>
                <w:szCs w:val="28"/>
                <w:lang w:val="el-GR"/>
              </w:rPr>
              <w:t>…………….(αν υπάρχει)</w:t>
            </w:r>
          </w:p>
        </w:tc>
        <w:tc>
          <w:tcPr>
            <w:tcW w:w="1843" w:type="dxa"/>
          </w:tcPr>
          <w:p w14:paraId="287EE883" w14:textId="0C5A07D9" w:rsidR="00542546" w:rsidRPr="00542546" w:rsidRDefault="000A73B8" w:rsidP="00542546">
            <w:pPr>
              <w:spacing w:line="30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74EBCA20" wp14:editId="3947C859">
                  <wp:simplePos x="0" y="0"/>
                  <wp:positionH relativeFrom="column">
                    <wp:posOffset>-42203</wp:posOffset>
                  </wp:positionH>
                  <wp:positionV relativeFrom="paragraph">
                    <wp:posOffset>260057</wp:posOffset>
                  </wp:positionV>
                  <wp:extent cx="1083310" cy="1083310"/>
                  <wp:effectExtent l="0" t="0" r="0" b="0"/>
                  <wp:wrapTopAndBottom/>
                  <wp:docPr id="238" name="image35.png" descr="C:\Users\user\AppData\Local\Microsoft\Windows\INetCache\Content.Word\LOGO-MOYSIKIS-GR-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5.png" descr="C:\Users\user\AppData\Local\Microsoft\Windows\INetCache\Content.Word\LOGO-MOYSIKIS-GR-2.png"/>
                          <pic:cNvPicPr preferRelativeResize="0"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3310" cy="108331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E65154D" w14:textId="77777777" w:rsidR="00C802D9" w:rsidRPr="00542546" w:rsidRDefault="00C802D9" w:rsidP="00542546">
      <w:pPr>
        <w:jc w:val="center"/>
        <w:rPr>
          <w:rFonts w:asciiTheme="minorHAnsi" w:hAnsiTheme="minorHAnsi"/>
          <w:color w:val="000000" w:themeColor="text1"/>
        </w:rPr>
      </w:pPr>
    </w:p>
    <w:p w14:paraId="335EBBAF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5452ECC2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0C51B38F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356229B3" w14:textId="77777777" w:rsidR="00542546" w:rsidRPr="00542546" w:rsidRDefault="00542546" w:rsidP="00542546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l-GR"/>
        </w:rPr>
      </w:pPr>
      <w:bookmarkStart w:id="0" w:name="_Toc27412468"/>
    </w:p>
    <w:p w14:paraId="3695812D" w14:textId="49E990D4" w:rsidR="00542546" w:rsidRPr="00542546" w:rsidRDefault="008431A0" w:rsidP="008431A0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l-GR"/>
        </w:rPr>
      </w:pPr>
      <w:r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l-GR"/>
        </w:rPr>
        <w:t>Τίτλος Διατριβής</w:t>
      </w:r>
      <w:bookmarkEnd w:id="0"/>
    </w:p>
    <w:p w14:paraId="208977F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lang w:val="el-GR"/>
        </w:rPr>
      </w:pPr>
    </w:p>
    <w:p w14:paraId="54CBDF53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</w:pPr>
      <w:r w:rsidRPr="00542546"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  <w:t>ΔΙΔΑΚΤΟΡΙΚΗ ΔΙΑΤΡΙΒΗ</w:t>
      </w:r>
    </w:p>
    <w:p w14:paraId="2C434D84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lang w:val="el-GR"/>
        </w:rPr>
      </w:pPr>
    </w:p>
    <w:p w14:paraId="2D019D0B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</w:p>
    <w:p w14:paraId="31F26B8A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ΟΝΟΜΑ ΕΠΩΝΥΜΟ</w:t>
      </w:r>
    </w:p>
    <w:p w14:paraId="3C145DFB" w14:textId="0D9D9069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</w:pPr>
      <w:r w:rsidRPr="00542546"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  <w:t xml:space="preserve">Τμήμα </w:t>
      </w:r>
      <w:r w:rsidR="008431A0"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  <w:t>…………….</w:t>
      </w:r>
    </w:p>
    <w:p w14:paraId="74663FA5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11A49880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727B2E34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7AA87A92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2C7332A5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5A6AA44E" w14:textId="77777777" w:rsid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0F27FC38" w14:textId="77777777" w:rsidR="001A61D1" w:rsidRDefault="001A61D1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039396C0" w14:textId="77777777" w:rsidR="001A61D1" w:rsidRDefault="001A61D1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6EC445FE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4AD4615C" w14:textId="77777777" w:rsidR="008431A0" w:rsidRPr="008431A0" w:rsidRDefault="008431A0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745B94F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482E1F4C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2C739415" w14:textId="37A93194" w:rsidR="00542546" w:rsidRPr="00900923" w:rsidRDefault="00E3783C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  <w:bookmarkStart w:id="1" w:name="_Toc27412470"/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Πόλη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 xml:space="preserve">, </w:t>
      </w:r>
      <w:r w:rsidR="00900923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.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….</w:t>
      </w:r>
      <w:r w:rsidR="00542546" w:rsidRPr="00542546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 xml:space="preserve"> 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ΕΕΕ</w:t>
      </w:r>
      <w:bookmarkEnd w:id="1"/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Ε</w:t>
      </w:r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(έ</w:t>
      </w:r>
      <w:r w:rsidR="00900923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τος</w:t>
      </w:r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)</w:t>
      </w:r>
    </w:p>
    <w:p w14:paraId="6904AB90" w14:textId="77777777" w:rsidR="00542546" w:rsidRPr="000A73B8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</w:p>
    <w:tbl>
      <w:tblPr>
        <w:tblW w:w="1006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098"/>
        <w:gridCol w:w="6095"/>
        <w:gridCol w:w="1872"/>
      </w:tblGrid>
      <w:tr w:rsidR="00542546" w:rsidRPr="00542546" w14:paraId="4C3B0B20" w14:textId="77777777" w:rsidTr="00831171">
        <w:tc>
          <w:tcPr>
            <w:tcW w:w="2098" w:type="dxa"/>
          </w:tcPr>
          <w:p w14:paraId="13ABAAF9" w14:textId="323BFC43" w:rsidR="00542546" w:rsidRPr="00542546" w:rsidRDefault="001C391D" w:rsidP="00542546">
            <w:pPr>
              <w:spacing w:line="30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z w:val="28"/>
                <w:szCs w:val="28"/>
                <w:lang w:val="el-GR"/>
                <w14:ligatures w14:val="standardContextual"/>
              </w:rPr>
              <w:drawing>
                <wp:anchor distT="0" distB="0" distL="114300" distR="114300" simplePos="0" relativeHeight="251659264" behindDoc="0" locked="0" layoutInCell="1" allowOverlap="1" wp14:anchorId="568342F9" wp14:editId="6E0A264E">
                  <wp:simplePos x="0" y="0"/>
                  <wp:positionH relativeFrom="column">
                    <wp:posOffset>105410</wp:posOffset>
                  </wp:positionH>
                  <wp:positionV relativeFrom="paragraph">
                    <wp:posOffset>117475</wp:posOffset>
                  </wp:positionV>
                  <wp:extent cx="1066800" cy="1066800"/>
                  <wp:effectExtent l="0" t="0" r="0" b="0"/>
                  <wp:wrapTopAndBottom/>
                  <wp:docPr id="2041138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113898" name="Picture 204113898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42546" w:rsidRPr="00542546">
              <w:rPr>
                <w:rFonts w:asciiTheme="minorHAnsi" w:hAnsiTheme="minorHAnsi"/>
                <w:color w:val="000000" w:themeColor="text1"/>
                <w:sz w:val="28"/>
                <w:szCs w:val="28"/>
              </w:rPr>
              <w:br w:type="page"/>
            </w:r>
          </w:p>
        </w:tc>
        <w:tc>
          <w:tcPr>
            <w:tcW w:w="6095" w:type="dxa"/>
          </w:tcPr>
          <w:p w14:paraId="3BCADC69" w14:textId="6A4DB9A3" w:rsidR="00542546" w:rsidRPr="00542546" w:rsidRDefault="008431A0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  <w:r w:rsidRP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 xml:space="preserve">HELLENIC MEDITERRANEAN UNIVERSITY </w:t>
            </w:r>
          </w:p>
          <w:p w14:paraId="0F007FBA" w14:textId="6E19EE1E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  <w:r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 xml:space="preserve">SCHOOL OF </w:t>
            </w:r>
            <w:r w:rsid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>…</w:t>
            </w:r>
            <w:proofErr w:type="gramStart"/>
            <w:r w:rsid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>…..</w:t>
            </w:r>
            <w:proofErr w:type="gramEnd"/>
          </w:p>
          <w:p w14:paraId="2130CE2D" w14:textId="0A12739F" w:rsidR="00542546" w:rsidRPr="0072376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</w:pPr>
            <w:r w:rsidRPr="00542546"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 xml:space="preserve">DEPARTMENT OF </w:t>
            </w:r>
            <w:r w:rsidR="008431A0"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……….</w:t>
            </w:r>
          </w:p>
          <w:p w14:paraId="68625263" w14:textId="6B75ED31" w:rsidR="00542546" w:rsidRPr="00723766" w:rsidRDefault="008431A0" w:rsidP="001C391D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</w:pPr>
            <w:r w:rsidRPr="00723766"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(</w:t>
            </w:r>
            <w:r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 xml:space="preserve">Division </w:t>
            </w:r>
            <w:proofErr w:type="gramStart"/>
            <w:r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…..</w:t>
            </w:r>
            <w:proofErr w:type="gramEnd"/>
            <w:r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)</w:t>
            </w:r>
          </w:p>
        </w:tc>
        <w:tc>
          <w:tcPr>
            <w:tcW w:w="1872" w:type="dxa"/>
          </w:tcPr>
          <w:p w14:paraId="1EFF8917" w14:textId="7C1C7A1B" w:rsidR="00542546" w:rsidRPr="001D45E3" w:rsidRDefault="001D45E3" w:rsidP="0044114C">
            <w:pPr>
              <w:spacing w:line="300" w:lineRule="auto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z w:val="28"/>
                <w:szCs w:val="28"/>
                <w:lang w:val="el-GR"/>
                <w14:ligatures w14:val="standardContextual"/>
              </w:rPr>
              <w:drawing>
                <wp:anchor distT="0" distB="0" distL="114300" distR="114300" simplePos="0" relativeHeight="251662336" behindDoc="0" locked="0" layoutInCell="1" allowOverlap="1" wp14:anchorId="6B8560C8" wp14:editId="52B2911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18745</wp:posOffset>
                  </wp:positionV>
                  <wp:extent cx="1033200" cy="1065600"/>
                  <wp:effectExtent l="0" t="0" r="0" b="1270"/>
                  <wp:wrapTopAndBottom/>
                  <wp:docPr id="138661523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6615239" name="Picture 1386615239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200" cy="106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026A751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35ED75FD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71D4412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4A4C6D0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70FF496E" w14:textId="16EDC839" w:rsidR="008431A0" w:rsidRPr="00542546" w:rsidRDefault="008431A0" w:rsidP="008431A0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n-US"/>
        </w:rPr>
      </w:pPr>
      <w:r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n-US"/>
        </w:rPr>
        <w:t>Thesis title</w:t>
      </w:r>
    </w:p>
    <w:p w14:paraId="0CB10164" w14:textId="0084728A" w:rsidR="00542546" w:rsidRPr="00542546" w:rsidRDefault="00542546" w:rsidP="00542546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n-US"/>
        </w:rPr>
      </w:pPr>
    </w:p>
    <w:p w14:paraId="7D8F19B0" w14:textId="6DE5A108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</w:pPr>
      <w:r w:rsidRPr="00542546"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PhD Dissertation</w:t>
      </w:r>
    </w:p>
    <w:p w14:paraId="75D97643" w14:textId="77777777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</w:rPr>
      </w:pPr>
    </w:p>
    <w:p w14:paraId="329AD5F6" w14:textId="343E061E" w:rsidR="00542546" w:rsidRPr="0072376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</w:p>
    <w:p w14:paraId="4A11B014" w14:textId="77777777" w:rsidR="008431A0" w:rsidRPr="00723766" w:rsidRDefault="008431A0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</w:p>
    <w:p w14:paraId="5FDCC9FE" w14:textId="77777777" w:rsidR="008431A0" w:rsidRPr="00723766" w:rsidRDefault="008431A0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</w:p>
    <w:p w14:paraId="790F0E50" w14:textId="07410A2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</w:pPr>
      <w:r w:rsidRPr="00542546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NAME SURNAME</w:t>
      </w:r>
    </w:p>
    <w:p w14:paraId="51A50BFF" w14:textId="2434E331" w:rsidR="00542546" w:rsidRPr="00542546" w:rsidRDefault="008431A0" w:rsidP="00542546">
      <w:pPr>
        <w:spacing w:line="360" w:lineRule="auto"/>
        <w:ind w:left="-144" w:right="-144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</w:pPr>
      <w:r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Department of …………</w:t>
      </w:r>
      <w:r w:rsidR="00542546" w:rsidRPr="00542546"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,</w:t>
      </w:r>
    </w:p>
    <w:p w14:paraId="43CA1612" w14:textId="45955BF6" w:rsidR="00542546" w:rsidRPr="00542546" w:rsidRDefault="008431A0" w:rsidP="00542546">
      <w:pPr>
        <w:spacing w:line="360" w:lineRule="auto"/>
        <w:ind w:left="-144" w:right="-144"/>
        <w:jc w:val="center"/>
        <w:rPr>
          <w:rFonts w:asciiTheme="minorHAnsi" w:hAnsiTheme="minorHAnsi"/>
          <w:b/>
          <w:color w:val="000000" w:themeColor="text1"/>
          <w:lang w:val="en-US"/>
        </w:rPr>
      </w:pPr>
      <w:r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 xml:space="preserve">Hellenic Mediterranean </w:t>
      </w:r>
      <w:r w:rsidR="00542546" w:rsidRPr="00542546"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University, Greece</w:t>
      </w:r>
    </w:p>
    <w:p w14:paraId="3ABD819D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13222C0B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21006AD4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280F0FC6" w14:textId="77777777" w:rsidR="00542546" w:rsidRPr="0072376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4F1B76A8" w14:textId="77777777" w:rsidR="008431A0" w:rsidRPr="00723766" w:rsidRDefault="008431A0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663B3198" w14:textId="77777777" w:rsidR="008431A0" w:rsidRPr="00723766" w:rsidRDefault="008431A0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58AD89A5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14866E5D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04449D16" w14:textId="77777777" w:rsidR="00542546" w:rsidRPr="0072376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574B0A6A" w14:textId="1EA09D11" w:rsidR="00542546" w:rsidRPr="00831171" w:rsidRDefault="00E3783C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City</w:t>
      </w:r>
      <w:r w:rsidR="008431A0" w:rsidRPr="00831171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 xml:space="preserve">, 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YYYY</w:t>
      </w:r>
      <w:r w:rsidR="00164599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 xml:space="preserve"> (year)</w:t>
      </w:r>
    </w:p>
    <w:p w14:paraId="50D233FF" w14:textId="77777777" w:rsidR="00542546" w:rsidRPr="00542546" w:rsidRDefault="00542546" w:rsidP="00542546">
      <w:pPr>
        <w:pStyle w:val="FirstParagraph"/>
        <w:jc w:val="center"/>
        <w:rPr>
          <w:b/>
          <w:bCs/>
          <w:color w:val="000000" w:themeColor="text1"/>
          <w:sz w:val="40"/>
          <w:szCs w:val="40"/>
          <w:lang w:val="el-GR"/>
        </w:rPr>
      </w:pPr>
      <w:r w:rsidRPr="00542546">
        <w:rPr>
          <w:b/>
          <w:bCs/>
          <w:color w:val="000000" w:themeColor="text1"/>
          <w:sz w:val="40"/>
          <w:szCs w:val="40"/>
          <w:lang w:val="el-GR"/>
        </w:rPr>
        <w:lastRenderedPageBreak/>
        <w:t>Επιτροπές</w:t>
      </w:r>
    </w:p>
    <w:p w14:paraId="391E98B7" w14:textId="77777777" w:rsidR="00542546" w:rsidRPr="00542546" w:rsidRDefault="00542546" w:rsidP="00542546">
      <w:pPr>
        <w:pStyle w:val="BodyText"/>
        <w:rPr>
          <w:rFonts w:asciiTheme="minorHAnsi" w:hAnsiTheme="minorHAnsi"/>
          <w:color w:val="000000" w:themeColor="text1"/>
          <w:lang w:val="el-GR"/>
        </w:rPr>
      </w:pPr>
    </w:p>
    <w:p w14:paraId="48F1B1C1" w14:textId="77777777" w:rsidR="00542546" w:rsidRPr="00542546" w:rsidRDefault="00542546" w:rsidP="00542546">
      <w:pPr>
        <w:pStyle w:val="BodyText"/>
        <w:rPr>
          <w:rFonts w:asciiTheme="minorHAnsi" w:hAnsiTheme="minorHAnsi"/>
          <w:color w:val="000000" w:themeColor="text1"/>
          <w:lang w:val="el-GR"/>
        </w:rPr>
      </w:pPr>
    </w:p>
    <w:p w14:paraId="35977090" w14:textId="77777777" w:rsidR="00542546" w:rsidRPr="00D6258D" w:rsidRDefault="00542546" w:rsidP="00D6258D">
      <w:pPr>
        <w:rPr>
          <w:rFonts w:asciiTheme="minorHAnsi" w:hAnsiTheme="minorHAnsi"/>
          <w:b/>
          <w:bCs/>
          <w:lang w:val="el-GR"/>
        </w:rPr>
      </w:pPr>
      <w:bookmarkStart w:id="2" w:name="τριμελής-συμβουλευτική-επιτροπή"/>
      <w:r w:rsidRPr="00D6258D">
        <w:rPr>
          <w:rFonts w:asciiTheme="minorHAnsi" w:hAnsiTheme="minorHAnsi"/>
          <w:b/>
          <w:bCs/>
          <w:lang w:val="el-GR"/>
        </w:rPr>
        <w:t>Τριμελής Συμβουλευτική Επιτροπή</w:t>
      </w:r>
    </w:p>
    <w:p w14:paraId="69C208F6" w14:textId="77777777" w:rsidR="002A11F7" w:rsidRPr="002A11F7" w:rsidRDefault="002A11F7" w:rsidP="002A11F7">
      <w:pPr>
        <w:rPr>
          <w:lang w:val="el-GR"/>
        </w:rPr>
      </w:pPr>
    </w:p>
    <w:p w14:paraId="0DC612EA" w14:textId="77777777" w:rsidR="00542546" w:rsidRPr="00723766" w:rsidRDefault="00542546" w:rsidP="002A11F7">
      <w:pPr>
        <w:pStyle w:val="Compact"/>
        <w:numPr>
          <w:ilvl w:val="0"/>
          <w:numId w:val="2"/>
        </w:numPr>
        <w:spacing w:line="480" w:lineRule="auto"/>
        <w:ind w:left="714" w:hanging="357"/>
        <w:jc w:val="bot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[</w:t>
      </w:r>
      <w:r w:rsidRPr="00723766">
        <w:rPr>
          <w:color w:val="000000" w:themeColor="text1"/>
          <w:lang w:val="el-GR"/>
        </w:rPr>
        <w:t>Ονοματεπώνυμο, βαθμίδα, Τμήμα, Ίδρυμα] – Επιβλέπων/</w:t>
      </w:r>
      <w:proofErr w:type="spellStart"/>
      <w:r w:rsidRPr="00723766">
        <w:rPr>
          <w:color w:val="000000" w:themeColor="text1"/>
          <w:lang w:val="el-GR"/>
        </w:rPr>
        <w:t>ουσα</w:t>
      </w:r>
      <w:proofErr w:type="spellEnd"/>
    </w:p>
    <w:p w14:paraId="02D0633E" w14:textId="77777777" w:rsidR="00542546" w:rsidRPr="00542546" w:rsidRDefault="00542546" w:rsidP="002A11F7">
      <w:pPr>
        <w:pStyle w:val="Compact"/>
        <w:numPr>
          <w:ilvl w:val="0"/>
          <w:numId w:val="2"/>
        </w:numPr>
        <w:spacing w:line="480" w:lineRule="auto"/>
        <w:ind w:left="714" w:hanging="357"/>
        <w:jc w:val="both"/>
        <w:rPr>
          <w:color w:val="000000" w:themeColor="text1"/>
        </w:rPr>
      </w:pPr>
      <w:r w:rsidRPr="00542546">
        <w:rPr>
          <w:color w:val="000000" w:themeColor="text1"/>
        </w:rPr>
        <w:t>[</w:t>
      </w:r>
      <w:proofErr w:type="spellStart"/>
      <w:r w:rsidRPr="00542546">
        <w:rPr>
          <w:color w:val="000000" w:themeColor="text1"/>
        </w:rPr>
        <w:t>Ονομ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τε</w:t>
      </w:r>
      <w:proofErr w:type="spellEnd"/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ώνυμο</w:t>
      </w:r>
      <w:proofErr w:type="spellEnd"/>
      <w:r w:rsidRPr="00542546">
        <w:rPr>
          <w:color w:val="000000" w:themeColor="text1"/>
        </w:rPr>
        <w:t>, βα</w:t>
      </w:r>
      <w:proofErr w:type="spellStart"/>
      <w:r w:rsidRPr="00542546">
        <w:rPr>
          <w:color w:val="000000" w:themeColor="text1"/>
        </w:rPr>
        <w:t>θμίδ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Τμήμ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Ίδρυμ</w:t>
      </w:r>
      <w:proofErr w:type="spellEnd"/>
      <w:r w:rsidRPr="00542546">
        <w:rPr>
          <w:color w:val="000000" w:themeColor="text1"/>
        </w:rPr>
        <w:t xml:space="preserve">α] – </w:t>
      </w:r>
      <w:proofErr w:type="spellStart"/>
      <w:r w:rsidRPr="00542546">
        <w:rPr>
          <w:color w:val="000000" w:themeColor="text1"/>
        </w:rPr>
        <w:t>Μέλος</w:t>
      </w:r>
      <w:proofErr w:type="spellEnd"/>
    </w:p>
    <w:p w14:paraId="0F7BF8E6" w14:textId="77777777" w:rsidR="00542546" w:rsidRPr="00542546" w:rsidRDefault="00542546" w:rsidP="002A11F7">
      <w:pPr>
        <w:pStyle w:val="Compact"/>
        <w:numPr>
          <w:ilvl w:val="0"/>
          <w:numId w:val="2"/>
        </w:numPr>
        <w:spacing w:line="480" w:lineRule="auto"/>
        <w:ind w:left="714" w:hanging="357"/>
        <w:jc w:val="both"/>
        <w:rPr>
          <w:color w:val="000000" w:themeColor="text1"/>
        </w:rPr>
      </w:pPr>
      <w:r w:rsidRPr="00542546">
        <w:rPr>
          <w:color w:val="000000" w:themeColor="text1"/>
        </w:rPr>
        <w:t>[</w:t>
      </w:r>
      <w:proofErr w:type="spellStart"/>
      <w:r w:rsidRPr="00542546">
        <w:rPr>
          <w:color w:val="000000" w:themeColor="text1"/>
        </w:rPr>
        <w:t>Ονομ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τε</w:t>
      </w:r>
      <w:proofErr w:type="spellEnd"/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ώνυμο</w:t>
      </w:r>
      <w:proofErr w:type="spellEnd"/>
      <w:r w:rsidRPr="00542546">
        <w:rPr>
          <w:color w:val="000000" w:themeColor="text1"/>
        </w:rPr>
        <w:t>, βα</w:t>
      </w:r>
      <w:proofErr w:type="spellStart"/>
      <w:r w:rsidRPr="00542546">
        <w:rPr>
          <w:color w:val="000000" w:themeColor="text1"/>
        </w:rPr>
        <w:t>θμίδ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Τμήμ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Ίδρυμ</w:t>
      </w:r>
      <w:proofErr w:type="spellEnd"/>
      <w:r w:rsidRPr="00542546">
        <w:rPr>
          <w:color w:val="000000" w:themeColor="text1"/>
        </w:rPr>
        <w:t xml:space="preserve">α] – </w:t>
      </w:r>
      <w:proofErr w:type="spellStart"/>
      <w:r w:rsidRPr="00542546">
        <w:rPr>
          <w:color w:val="000000" w:themeColor="text1"/>
        </w:rPr>
        <w:t>Μέλος</w:t>
      </w:r>
      <w:proofErr w:type="spellEnd"/>
    </w:p>
    <w:bookmarkEnd w:id="2"/>
    <w:p w14:paraId="22084BF4" w14:textId="77777777" w:rsidR="00542546" w:rsidRPr="00D6258D" w:rsidRDefault="00542546" w:rsidP="00D6258D">
      <w:pPr>
        <w:rPr>
          <w:rFonts w:asciiTheme="minorHAnsi" w:hAnsiTheme="minorHAnsi"/>
          <w:b/>
          <w:bCs/>
          <w:lang w:val="el-GR"/>
        </w:rPr>
      </w:pPr>
      <w:r w:rsidRPr="00D6258D">
        <w:rPr>
          <w:rFonts w:asciiTheme="minorHAnsi" w:hAnsiTheme="minorHAnsi"/>
          <w:b/>
          <w:bCs/>
        </w:rPr>
        <w:t>Επτα</w:t>
      </w:r>
      <w:proofErr w:type="spellStart"/>
      <w:r w:rsidRPr="00D6258D">
        <w:rPr>
          <w:rFonts w:asciiTheme="minorHAnsi" w:hAnsiTheme="minorHAnsi"/>
          <w:b/>
          <w:bCs/>
        </w:rPr>
        <w:t>μελής</w:t>
      </w:r>
      <w:proofErr w:type="spellEnd"/>
      <w:r w:rsidRPr="00D6258D">
        <w:rPr>
          <w:rFonts w:asciiTheme="minorHAnsi" w:hAnsiTheme="minorHAnsi"/>
          <w:b/>
          <w:bCs/>
        </w:rPr>
        <w:t xml:space="preserve"> </w:t>
      </w:r>
      <w:proofErr w:type="spellStart"/>
      <w:r w:rsidRPr="00D6258D">
        <w:rPr>
          <w:rFonts w:asciiTheme="minorHAnsi" w:hAnsiTheme="minorHAnsi"/>
          <w:b/>
          <w:bCs/>
        </w:rPr>
        <w:t>Εξετ</w:t>
      </w:r>
      <w:proofErr w:type="spellEnd"/>
      <w:r w:rsidRPr="00D6258D">
        <w:rPr>
          <w:rFonts w:asciiTheme="minorHAnsi" w:hAnsiTheme="minorHAnsi"/>
          <w:b/>
          <w:bCs/>
        </w:rPr>
        <w:t>α</w:t>
      </w:r>
      <w:proofErr w:type="spellStart"/>
      <w:r w:rsidRPr="00D6258D">
        <w:rPr>
          <w:rFonts w:asciiTheme="minorHAnsi" w:hAnsiTheme="minorHAnsi"/>
          <w:b/>
          <w:bCs/>
        </w:rPr>
        <w:t>στική</w:t>
      </w:r>
      <w:proofErr w:type="spellEnd"/>
      <w:r w:rsidRPr="00D6258D">
        <w:rPr>
          <w:rFonts w:asciiTheme="minorHAnsi" w:hAnsiTheme="minorHAnsi"/>
          <w:b/>
          <w:bCs/>
        </w:rPr>
        <w:t xml:space="preserve"> Επ</w:t>
      </w:r>
      <w:proofErr w:type="spellStart"/>
      <w:r w:rsidRPr="00D6258D">
        <w:rPr>
          <w:rFonts w:asciiTheme="minorHAnsi" w:hAnsiTheme="minorHAnsi"/>
          <w:b/>
          <w:bCs/>
        </w:rPr>
        <w:t>ιτρο</w:t>
      </w:r>
      <w:proofErr w:type="spellEnd"/>
      <w:r w:rsidRPr="00D6258D">
        <w:rPr>
          <w:rFonts w:asciiTheme="minorHAnsi" w:hAnsiTheme="minorHAnsi"/>
          <w:b/>
          <w:bCs/>
        </w:rPr>
        <w:t>πή</w:t>
      </w:r>
    </w:p>
    <w:p w14:paraId="6E8367F4" w14:textId="77777777" w:rsidR="00053996" w:rsidRPr="00053996" w:rsidRDefault="00053996" w:rsidP="00053996">
      <w:pPr>
        <w:rPr>
          <w:lang w:val="el-G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2631"/>
      </w:tblGrid>
      <w:tr w:rsidR="00053996" w14:paraId="7577769D" w14:textId="77777777" w:rsidTr="00053996">
        <w:tc>
          <w:tcPr>
            <w:tcW w:w="5665" w:type="dxa"/>
          </w:tcPr>
          <w:p w14:paraId="3747A9A6" w14:textId="38AE609E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ε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π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ώνυμο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5344121B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714A1C92" w14:textId="77777777" w:rsidTr="00053996">
        <w:tc>
          <w:tcPr>
            <w:tcW w:w="5665" w:type="dxa"/>
          </w:tcPr>
          <w:p w14:paraId="030E58F4" w14:textId="14BD6F55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ε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π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ώνυμο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58773C1D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740D719F" w14:textId="77777777" w:rsidTr="00053996">
        <w:tc>
          <w:tcPr>
            <w:tcW w:w="5665" w:type="dxa"/>
          </w:tcPr>
          <w:p w14:paraId="4336FD6E" w14:textId="4264D2DD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ε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π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ώνυμο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2FA5507C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16EA7A05" w14:textId="77777777" w:rsidTr="00053996">
        <w:tc>
          <w:tcPr>
            <w:tcW w:w="5665" w:type="dxa"/>
          </w:tcPr>
          <w:p w14:paraId="42CCD307" w14:textId="30FA50F6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ε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π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ώνυμο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46C88D88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3573D872" w14:textId="77777777" w:rsidTr="00053996">
        <w:tc>
          <w:tcPr>
            <w:tcW w:w="5665" w:type="dxa"/>
          </w:tcPr>
          <w:p w14:paraId="3C57BC9A" w14:textId="0E00BDB2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ε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π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ώνυμο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0CEB2EEC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05245E4C" w14:textId="77777777" w:rsidTr="00053996">
        <w:tc>
          <w:tcPr>
            <w:tcW w:w="5665" w:type="dxa"/>
          </w:tcPr>
          <w:p w14:paraId="3843568B" w14:textId="4D79FE5A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ε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π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ώνυμο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0A5BF721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2D6243DF" w14:textId="77777777" w:rsidTr="00053996">
        <w:tc>
          <w:tcPr>
            <w:tcW w:w="5665" w:type="dxa"/>
          </w:tcPr>
          <w:p w14:paraId="303F8630" w14:textId="5C1F8E5F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ε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π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ώνυμο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100BBD1A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</w:tbl>
    <w:p w14:paraId="7B78F654" w14:textId="053D14CE" w:rsidR="00542546" w:rsidRPr="00053996" w:rsidRDefault="00542546" w:rsidP="00053996">
      <w:pPr>
        <w:pStyle w:val="Compact"/>
        <w:spacing w:line="480" w:lineRule="auto"/>
        <w:jc w:val="both"/>
        <w:rPr>
          <w:color w:val="000000" w:themeColor="text1"/>
          <w:lang w:val="el-GR"/>
        </w:rPr>
      </w:pPr>
    </w:p>
    <w:p w14:paraId="74DB71E6" w14:textId="77777777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  <w:r w:rsidRPr="00542546">
        <w:rPr>
          <w:rFonts w:asciiTheme="minorHAnsi" w:hAnsiTheme="minorHAnsi"/>
          <w:b/>
          <w:bCs/>
          <w:color w:val="000000" w:themeColor="text1"/>
          <w:lang w:val="en-US"/>
        </w:rPr>
        <w:br w:type="page"/>
      </w:r>
    </w:p>
    <w:p w14:paraId="6E8B5A1D" w14:textId="25A81052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lastRenderedPageBreak/>
        <w:t xml:space="preserve">Δήλωση </w:t>
      </w:r>
      <w:r w:rsidR="004130FA">
        <w:rPr>
          <w:rFonts w:asciiTheme="minorHAnsi" w:hAnsiTheme="minorHAnsi"/>
          <w:b/>
          <w:bCs/>
          <w:color w:val="000000" w:themeColor="text1"/>
          <w:lang w:val="el-GR"/>
        </w:rPr>
        <w:t xml:space="preserve">Συγγραφέα </w:t>
      </w:r>
      <w:r w:rsidR="003E085E">
        <w:rPr>
          <w:rFonts w:asciiTheme="minorHAnsi" w:hAnsiTheme="minorHAnsi"/>
          <w:b/>
          <w:bCs/>
          <w:color w:val="000000" w:themeColor="text1"/>
          <w:lang w:val="el-GR"/>
        </w:rPr>
        <w:t>της Διδακτορικής Διατριβής</w:t>
      </w:r>
    </w:p>
    <w:p w14:paraId="54DAD7FF" w14:textId="796D2706" w:rsidR="00542546" w:rsidRPr="00811BAB" w:rsidRDefault="00164599" w:rsidP="00542546">
      <w:pPr>
        <w:spacing w:line="360" w:lineRule="auto"/>
        <w:jc w:val="both"/>
        <w:rPr>
          <w:rFonts w:asciiTheme="minorHAnsi" w:hAnsiTheme="minorHAnsi"/>
          <w:i/>
          <w:iCs/>
          <w:color w:val="000000" w:themeColor="text1"/>
          <w:lang w:val="el-GR"/>
        </w:rPr>
      </w:pPr>
      <w:r>
        <w:rPr>
          <w:rFonts w:asciiTheme="minorHAnsi" w:hAnsiTheme="minorHAnsi"/>
          <w:i/>
          <w:iCs/>
          <w:color w:val="000000" w:themeColor="text1"/>
          <w:lang w:val="el-GR"/>
        </w:rPr>
        <w:t xml:space="preserve">Νομική δήλωση </w:t>
      </w:r>
      <w:r w:rsidR="000B7AC8">
        <w:rPr>
          <w:rFonts w:asciiTheme="minorHAnsi" w:hAnsiTheme="minorHAnsi"/>
          <w:i/>
          <w:iCs/>
          <w:color w:val="000000" w:themeColor="text1"/>
          <w:lang w:val="el-GR"/>
        </w:rPr>
        <w:t>…………………………………………….</w:t>
      </w:r>
      <w:r w:rsidR="00542546" w:rsidRPr="00811BAB">
        <w:rPr>
          <w:rFonts w:asciiTheme="minorHAnsi" w:hAnsiTheme="minorHAnsi"/>
          <w:i/>
          <w:iCs/>
          <w:color w:val="000000" w:themeColor="text1"/>
          <w:lang w:val="el-GR"/>
        </w:rPr>
        <w:t>.</w:t>
      </w:r>
    </w:p>
    <w:p w14:paraId="3DCD55DC" w14:textId="77777777" w:rsidR="00542546" w:rsidRPr="0072376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</w:p>
    <w:p w14:paraId="6A9D2315" w14:textId="56F9876D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Ο/Η υποψήφιος/α διδάκτορας</w:t>
      </w:r>
    </w:p>
    <w:p w14:paraId="2957C77A" w14:textId="77777777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[Ονοματεπώνυμο]</w:t>
      </w:r>
    </w:p>
    <w:p w14:paraId="3B9CEA67" w14:textId="278C6DE9" w:rsidR="00542546" w:rsidRPr="0072376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  <w:r w:rsidRPr="00723766">
        <w:rPr>
          <w:rFonts w:asciiTheme="minorHAnsi" w:hAnsiTheme="minorHAnsi"/>
          <w:color w:val="000000" w:themeColor="text1"/>
          <w:lang w:val="el-GR"/>
        </w:rPr>
        <w:t>[Ημερομηνία]</w:t>
      </w:r>
    </w:p>
    <w:p w14:paraId="43AF33B0" w14:textId="77777777" w:rsidR="00542546" w:rsidRPr="00900923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883BA3C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5C81D5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50192A8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56044B8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43996C2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25782CB" w14:textId="77777777" w:rsidR="00542546" w:rsidRPr="0072376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757FD31" w14:textId="77777777" w:rsidR="00542546" w:rsidRPr="0072376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8338CB9" w14:textId="77777777" w:rsidR="00542546" w:rsidRPr="0072376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9A24B0A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6FDECA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D0ED69F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281C167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68E664F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0DD48D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EA20D2E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3E6E76D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14637D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CC53FEF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114AF05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1233AA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B7EF36" w14:textId="77777777" w:rsidR="00257504" w:rsidRP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3150966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7D1ACD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8B7D6CB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61A2D5E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03C91A0" w14:textId="77777777" w:rsidR="00D72345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BB4380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E46827C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FC7A532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A968BF0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90BE71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6B237A5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F60CE5C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68BFA7E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F197E53" w14:textId="77777777" w:rsidR="009A450B" w:rsidRPr="00723766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012C85C" w14:textId="57626E52" w:rsidR="00D72345" w:rsidRDefault="0081624B" w:rsidP="0081624B">
      <w:pPr>
        <w:pStyle w:val="Heading3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bookmarkStart w:id="3" w:name="_Toc229852824"/>
      <w:r w:rsidRPr="00723766"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  <w:lastRenderedPageBreak/>
        <w:t>ΠΡΟΛΟΓΟΣ</w:t>
      </w:r>
      <w:bookmarkEnd w:id="3"/>
    </w:p>
    <w:p w14:paraId="55DFEA59" w14:textId="77777777" w:rsidR="00431436" w:rsidRDefault="00431436" w:rsidP="00431436">
      <w:pPr>
        <w:rPr>
          <w:lang w:val="el-GR"/>
        </w:rPr>
      </w:pPr>
    </w:p>
    <w:p w14:paraId="2C04F41A" w14:textId="3F6E1172" w:rsidR="00431436" w:rsidRPr="00431436" w:rsidRDefault="00431436" w:rsidP="00431436">
      <w:pPr>
        <w:rPr>
          <w:lang w:val="el-GR"/>
        </w:rPr>
      </w:pPr>
      <w:r>
        <w:rPr>
          <w:lang w:val="el-GR"/>
        </w:rPr>
        <w:t xml:space="preserve">(π.χ. </w:t>
      </w:r>
      <w:r w:rsidRPr="00431436">
        <w:rPr>
          <w:lang w:val="el-GR"/>
        </w:rPr>
        <w:t>ευχαριστίες, αφιερώσεις, κ.λπ.</w:t>
      </w:r>
      <w:r>
        <w:rPr>
          <w:lang w:val="el-GR"/>
        </w:rPr>
        <w:t>)</w:t>
      </w:r>
    </w:p>
    <w:p w14:paraId="4BACB9B5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2FF2F3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4F40261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6803698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D15DC3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5794D9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96320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18A796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7095A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9DF5C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904293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D6D845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CD60018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E8CDD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1A77B1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B3C437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43848E7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3555790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5625130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4CD2958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BBFF1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4EB710F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36334D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96673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BCE38DE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F516E2F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FA8AF2C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752D0D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C60AC6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9F13AC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4308AF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DA6B8F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2E2B85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52FD155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19DD86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D912F3D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48306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6F6C5CC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DF530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685C920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919988E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E87F42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5CF178D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B2CB8CB" w14:textId="7EE2A1D2" w:rsidR="0081624B" w:rsidRPr="00431436" w:rsidRDefault="0081624B" w:rsidP="0081624B">
      <w:pPr>
        <w:pStyle w:val="Heading3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bookmarkStart w:id="4" w:name="_Toc229852825"/>
      <w:r w:rsidRPr="0081624B">
        <w:rPr>
          <w:rFonts w:asciiTheme="minorHAnsi" w:hAnsiTheme="minorHAnsi"/>
          <w:b/>
          <w:bCs/>
          <w:color w:val="000000" w:themeColor="text1"/>
          <w:sz w:val="40"/>
          <w:szCs w:val="40"/>
        </w:rPr>
        <w:lastRenderedPageBreak/>
        <w:t>PREFACE</w:t>
      </w:r>
      <w:bookmarkEnd w:id="4"/>
    </w:p>
    <w:p w14:paraId="10C75F98" w14:textId="77777777" w:rsidR="00006F37" w:rsidRPr="00431436" w:rsidRDefault="00006F37" w:rsidP="00006F37">
      <w:pPr>
        <w:rPr>
          <w:lang w:val="el-GR"/>
        </w:rPr>
      </w:pPr>
    </w:p>
    <w:p w14:paraId="7C5A2A3C" w14:textId="77777777" w:rsidR="00006F37" w:rsidRPr="00431436" w:rsidRDefault="00006F37" w:rsidP="00006F37">
      <w:pPr>
        <w:rPr>
          <w:lang w:val="el-GR"/>
        </w:rPr>
      </w:pPr>
    </w:p>
    <w:p w14:paraId="3E7FBDD9" w14:textId="77777777" w:rsidR="00006F37" w:rsidRPr="00431436" w:rsidRDefault="00006F37" w:rsidP="00006F37">
      <w:pPr>
        <w:rPr>
          <w:lang w:val="el-GR"/>
        </w:rPr>
      </w:pPr>
    </w:p>
    <w:p w14:paraId="1C612C87" w14:textId="77777777" w:rsidR="00006F37" w:rsidRPr="00431436" w:rsidRDefault="00006F37" w:rsidP="00006F37">
      <w:pPr>
        <w:rPr>
          <w:lang w:val="el-GR"/>
        </w:rPr>
      </w:pPr>
    </w:p>
    <w:p w14:paraId="34499572" w14:textId="77777777" w:rsidR="00006F37" w:rsidRPr="00431436" w:rsidRDefault="00006F37" w:rsidP="00006F37">
      <w:pPr>
        <w:rPr>
          <w:lang w:val="el-GR"/>
        </w:rPr>
      </w:pPr>
    </w:p>
    <w:p w14:paraId="6FBC1BDD" w14:textId="77777777" w:rsidR="00006F37" w:rsidRPr="00431436" w:rsidRDefault="00006F37" w:rsidP="00006F37">
      <w:pPr>
        <w:rPr>
          <w:lang w:val="el-GR"/>
        </w:rPr>
      </w:pPr>
    </w:p>
    <w:p w14:paraId="11651810" w14:textId="77777777" w:rsidR="00006F37" w:rsidRPr="00431436" w:rsidRDefault="00006F37" w:rsidP="00006F37">
      <w:pPr>
        <w:rPr>
          <w:lang w:val="el-GR"/>
        </w:rPr>
      </w:pPr>
    </w:p>
    <w:p w14:paraId="5FEBFADB" w14:textId="77777777" w:rsidR="00006F37" w:rsidRPr="00431436" w:rsidRDefault="00006F37" w:rsidP="00006F37">
      <w:pPr>
        <w:rPr>
          <w:lang w:val="el-GR"/>
        </w:rPr>
      </w:pPr>
    </w:p>
    <w:p w14:paraId="5233299A" w14:textId="77777777" w:rsidR="00006F37" w:rsidRPr="00431436" w:rsidRDefault="00006F37" w:rsidP="00006F37">
      <w:pPr>
        <w:rPr>
          <w:lang w:val="el-GR"/>
        </w:rPr>
      </w:pPr>
    </w:p>
    <w:p w14:paraId="347FA78D" w14:textId="77777777" w:rsidR="00006F37" w:rsidRPr="00431436" w:rsidRDefault="00006F37" w:rsidP="00006F37">
      <w:pPr>
        <w:rPr>
          <w:lang w:val="el-GR"/>
        </w:rPr>
      </w:pPr>
    </w:p>
    <w:p w14:paraId="11B2BF8A" w14:textId="77777777" w:rsidR="00006F37" w:rsidRPr="00431436" w:rsidRDefault="00006F37" w:rsidP="00006F37">
      <w:pPr>
        <w:rPr>
          <w:lang w:val="el-GR"/>
        </w:rPr>
      </w:pPr>
    </w:p>
    <w:p w14:paraId="484A633D" w14:textId="77777777" w:rsidR="00006F37" w:rsidRPr="00431436" w:rsidRDefault="00006F37" w:rsidP="00006F37">
      <w:pPr>
        <w:rPr>
          <w:lang w:val="el-GR"/>
        </w:rPr>
      </w:pPr>
    </w:p>
    <w:p w14:paraId="42987783" w14:textId="77777777" w:rsidR="00006F37" w:rsidRPr="00431436" w:rsidRDefault="00006F37" w:rsidP="00006F37">
      <w:pPr>
        <w:rPr>
          <w:lang w:val="el-GR"/>
        </w:rPr>
      </w:pPr>
    </w:p>
    <w:p w14:paraId="6D34CF2E" w14:textId="77777777" w:rsidR="00006F37" w:rsidRPr="00431436" w:rsidRDefault="00006F37" w:rsidP="00006F37">
      <w:pPr>
        <w:rPr>
          <w:lang w:val="el-GR"/>
        </w:rPr>
      </w:pPr>
    </w:p>
    <w:p w14:paraId="0DDC682D" w14:textId="77777777" w:rsidR="00006F37" w:rsidRPr="00431436" w:rsidRDefault="00006F37" w:rsidP="00006F37">
      <w:pPr>
        <w:rPr>
          <w:lang w:val="el-GR"/>
        </w:rPr>
      </w:pPr>
    </w:p>
    <w:p w14:paraId="092B2A8F" w14:textId="77777777" w:rsidR="00006F37" w:rsidRPr="00431436" w:rsidRDefault="00006F37" w:rsidP="00006F37">
      <w:pPr>
        <w:rPr>
          <w:lang w:val="el-GR"/>
        </w:rPr>
      </w:pPr>
    </w:p>
    <w:p w14:paraId="6CE20EB1" w14:textId="77777777" w:rsidR="00006F37" w:rsidRPr="00431436" w:rsidRDefault="00006F37" w:rsidP="00006F37">
      <w:pPr>
        <w:rPr>
          <w:lang w:val="el-GR"/>
        </w:rPr>
      </w:pPr>
    </w:p>
    <w:p w14:paraId="28138B21" w14:textId="77777777" w:rsidR="00006F37" w:rsidRPr="00431436" w:rsidRDefault="00006F37" w:rsidP="00006F37">
      <w:pPr>
        <w:rPr>
          <w:lang w:val="el-GR"/>
        </w:rPr>
      </w:pPr>
    </w:p>
    <w:p w14:paraId="2CBFAF94" w14:textId="77777777" w:rsidR="00006F37" w:rsidRPr="00431436" w:rsidRDefault="00006F37" w:rsidP="00006F37">
      <w:pPr>
        <w:rPr>
          <w:lang w:val="el-GR"/>
        </w:rPr>
      </w:pPr>
    </w:p>
    <w:p w14:paraId="619DDDD9" w14:textId="77777777" w:rsidR="00006F37" w:rsidRPr="00431436" w:rsidRDefault="00006F37" w:rsidP="00006F37">
      <w:pPr>
        <w:rPr>
          <w:lang w:val="el-GR"/>
        </w:rPr>
      </w:pPr>
    </w:p>
    <w:p w14:paraId="4FC1A8D4" w14:textId="77777777" w:rsidR="00006F37" w:rsidRPr="00431436" w:rsidRDefault="00006F37" w:rsidP="00006F37">
      <w:pPr>
        <w:rPr>
          <w:lang w:val="el-GR"/>
        </w:rPr>
      </w:pPr>
    </w:p>
    <w:p w14:paraId="0D083BCC" w14:textId="77777777" w:rsidR="00006F37" w:rsidRPr="00431436" w:rsidRDefault="00006F37" w:rsidP="00006F37">
      <w:pPr>
        <w:rPr>
          <w:lang w:val="el-GR"/>
        </w:rPr>
      </w:pPr>
    </w:p>
    <w:p w14:paraId="3ABCC90D" w14:textId="77777777" w:rsidR="00006F37" w:rsidRPr="00431436" w:rsidRDefault="00006F37" w:rsidP="00006F37">
      <w:pPr>
        <w:rPr>
          <w:lang w:val="el-GR"/>
        </w:rPr>
      </w:pPr>
    </w:p>
    <w:p w14:paraId="17DF2DAF" w14:textId="77777777" w:rsidR="00006F37" w:rsidRPr="00431436" w:rsidRDefault="00006F37" w:rsidP="00006F37">
      <w:pPr>
        <w:rPr>
          <w:lang w:val="el-GR"/>
        </w:rPr>
      </w:pPr>
    </w:p>
    <w:p w14:paraId="58328B98" w14:textId="77777777" w:rsidR="00006F37" w:rsidRPr="00431436" w:rsidRDefault="00006F37" w:rsidP="00006F37">
      <w:pPr>
        <w:rPr>
          <w:lang w:val="el-GR"/>
        </w:rPr>
      </w:pPr>
    </w:p>
    <w:p w14:paraId="0A95BEB0" w14:textId="77777777" w:rsidR="00006F37" w:rsidRPr="00431436" w:rsidRDefault="00006F37" w:rsidP="00006F37">
      <w:pPr>
        <w:rPr>
          <w:lang w:val="el-GR"/>
        </w:rPr>
      </w:pPr>
    </w:p>
    <w:p w14:paraId="6482C2F8" w14:textId="77777777" w:rsidR="00006F37" w:rsidRPr="00431436" w:rsidRDefault="00006F37" w:rsidP="00006F37">
      <w:pPr>
        <w:rPr>
          <w:lang w:val="el-GR"/>
        </w:rPr>
      </w:pPr>
    </w:p>
    <w:p w14:paraId="1F7A9468" w14:textId="77777777" w:rsidR="00006F37" w:rsidRPr="00431436" w:rsidRDefault="00006F37" w:rsidP="00006F37">
      <w:pPr>
        <w:rPr>
          <w:lang w:val="el-GR"/>
        </w:rPr>
      </w:pPr>
    </w:p>
    <w:p w14:paraId="4B02DFA5" w14:textId="77777777" w:rsidR="00006F37" w:rsidRPr="00431436" w:rsidRDefault="00006F37" w:rsidP="00006F37">
      <w:pPr>
        <w:rPr>
          <w:lang w:val="el-GR"/>
        </w:rPr>
      </w:pPr>
    </w:p>
    <w:p w14:paraId="738F6568" w14:textId="77777777" w:rsidR="00006F37" w:rsidRPr="00431436" w:rsidRDefault="00006F37" w:rsidP="00006F37">
      <w:pPr>
        <w:rPr>
          <w:lang w:val="el-GR"/>
        </w:rPr>
      </w:pPr>
    </w:p>
    <w:p w14:paraId="26C30455" w14:textId="77777777" w:rsidR="00006F37" w:rsidRPr="00431436" w:rsidRDefault="00006F37" w:rsidP="00006F37">
      <w:pPr>
        <w:rPr>
          <w:lang w:val="el-GR"/>
        </w:rPr>
      </w:pPr>
    </w:p>
    <w:p w14:paraId="1F3566CB" w14:textId="77777777" w:rsidR="00006F37" w:rsidRPr="00431436" w:rsidRDefault="00006F37" w:rsidP="00006F37">
      <w:pPr>
        <w:rPr>
          <w:lang w:val="el-GR"/>
        </w:rPr>
      </w:pPr>
    </w:p>
    <w:p w14:paraId="69BF7C6B" w14:textId="77777777" w:rsidR="00006F37" w:rsidRPr="00431436" w:rsidRDefault="00006F37" w:rsidP="00006F37">
      <w:pPr>
        <w:rPr>
          <w:lang w:val="el-GR"/>
        </w:rPr>
      </w:pPr>
    </w:p>
    <w:p w14:paraId="298F1CD9" w14:textId="77777777" w:rsidR="00006F37" w:rsidRPr="00431436" w:rsidRDefault="00006F37" w:rsidP="00006F37">
      <w:pPr>
        <w:rPr>
          <w:lang w:val="el-GR"/>
        </w:rPr>
      </w:pPr>
    </w:p>
    <w:p w14:paraId="6325FF96" w14:textId="77777777" w:rsidR="00006F37" w:rsidRPr="00431436" w:rsidRDefault="00006F37" w:rsidP="00006F37">
      <w:pPr>
        <w:rPr>
          <w:lang w:val="el-GR"/>
        </w:rPr>
      </w:pPr>
    </w:p>
    <w:p w14:paraId="5F5F2871" w14:textId="77777777" w:rsidR="00006F37" w:rsidRPr="00431436" w:rsidRDefault="00006F37" w:rsidP="00006F37">
      <w:pPr>
        <w:rPr>
          <w:lang w:val="el-GR"/>
        </w:rPr>
      </w:pPr>
    </w:p>
    <w:p w14:paraId="5DBDAC2B" w14:textId="77777777" w:rsidR="00006F37" w:rsidRPr="00431436" w:rsidRDefault="00006F37" w:rsidP="00006F37">
      <w:pPr>
        <w:rPr>
          <w:lang w:val="el-GR"/>
        </w:rPr>
      </w:pPr>
    </w:p>
    <w:p w14:paraId="44EE42BF" w14:textId="77777777" w:rsidR="00006F37" w:rsidRPr="00431436" w:rsidRDefault="00006F37" w:rsidP="00006F37">
      <w:pPr>
        <w:rPr>
          <w:lang w:val="el-GR"/>
        </w:rPr>
      </w:pPr>
    </w:p>
    <w:p w14:paraId="63169EB1" w14:textId="77777777" w:rsidR="00006F37" w:rsidRPr="00431436" w:rsidRDefault="00006F37" w:rsidP="00006F37">
      <w:pPr>
        <w:rPr>
          <w:lang w:val="el-GR"/>
        </w:rPr>
      </w:pPr>
    </w:p>
    <w:p w14:paraId="34470AE3" w14:textId="77777777" w:rsidR="00006F37" w:rsidRPr="00431436" w:rsidRDefault="00006F37" w:rsidP="00006F37">
      <w:pPr>
        <w:rPr>
          <w:lang w:val="el-GR"/>
        </w:rPr>
      </w:pPr>
    </w:p>
    <w:p w14:paraId="6167A299" w14:textId="77777777" w:rsidR="00006F37" w:rsidRPr="00431436" w:rsidRDefault="00006F37" w:rsidP="00006F37">
      <w:pPr>
        <w:rPr>
          <w:lang w:val="el-GR"/>
        </w:rPr>
      </w:pPr>
    </w:p>
    <w:p w14:paraId="21F4BA07" w14:textId="77777777" w:rsidR="00006F37" w:rsidRPr="00431436" w:rsidRDefault="00006F37" w:rsidP="00006F37">
      <w:pPr>
        <w:rPr>
          <w:lang w:val="el-GR"/>
        </w:rPr>
      </w:pPr>
    </w:p>
    <w:p w14:paraId="1A6B28CC" w14:textId="77777777" w:rsidR="00006F37" w:rsidRPr="00431436" w:rsidRDefault="00006F37" w:rsidP="00006F37">
      <w:pPr>
        <w:rPr>
          <w:lang w:val="el-GR"/>
        </w:rPr>
      </w:pPr>
    </w:p>
    <w:p w14:paraId="18118D2F" w14:textId="77777777" w:rsidR="00006F37" w:rsidRPr="00431436" w:rsidRDefault="00006F37" w:rsidP="00006F37">
      <w:pPr>
        <w:rPr>
          <w:lang w:val="el-GR"/>
        </w:rPr>
      </w:pPr>
    </w:p>
    <w:p w14:paraId="711D02F5" w14:textId="77777777" w:rsidR="00006F37" w:rsidRPr="00431436" w:rsidRDefault="00006F37" w:rsidP="00006F37">
      <w:pPr>
        <w:rPr>
          <w:lang w:val="el-GR"/>
        </w:rPr>
      </w:pPr>
    </w:p>
    <w:p w14:paraId="11B1FC7E" w14:textId="77777777" w:rsidR="00006F37" w:rsidRPr="00431436" w:rsidRDefault="00006F37" w:rsidP="00006F37">
      <w:pPr>
        <w:rPr>
          <w:lang w:val="el-GR"/>
        </w:rPr>
      </w:pPr>
    </w:p>
    <w:p w14:paraId="762D8946" w14:textId="77777777" w:rsidR="00006F37" w:rsidRDefault="00006F37" w:rsidP="00006F37">
      <w:pPr>
        <w:rPr>
          <w:lang w:val="el-GR"/>
        </w:rPr>
      </w:pPr>
    </w:p>
    <w:p w14:paraId="5F1BB1C5" w14:textId="77777777" w:rsidR="00006F37" w:rsidRPr="00006F37" w:rsidRDefault="00006F37" w:rsidP="00006F37">
      <w:pPr>
        <w:rPr>
          <w:lang w:val="el-GR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en-GB"/>
        </w:rPr>
        <w:id w:val="-17293019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499456" w14:textId="261E250F" w:rsidR="00D6258D" w:rsidRPr="00F82C7F" w:rsidRDefault="00D6258D">
          <w:pPr>
            <w:pStyle w:val="TOCHeading"/>
            <w:rPr>
              <w:b/>
              <w:bCs/>
              <w:color w:val="000000" w:themeColor="text1"/>
              <w:sz w:val="36"/>
              <w:szCs w:val="36"/>
            </w:rPr>
          </w:pPr>
          <w:r w:rsidRPr="00F82C7F">
            <w:rPr>
              <w:b/>
              <w:bCs/>
              <w:color w:val="000000" w:themeColor="text1"/>
              <w:sz w:val="36"/>
              <w:szCs w:val="36"/>
              <w:lang w:val="el-GR"/>
            </w:rPr>
            <w:t>Περιεχόμενα</w:t>
          </w:r>
        </w:p>
        <w:p w14:paraId="540181B7" w14:textId="76A391BF" w:rsidR="00F82C7F" w:rsidRDefault="00D6258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9852824" w:history="1">
            <w:r w:rsidR="00F82C7F" w:rsidRPr="003B3719">
              <w:rPr>
                <w:rStyle w:val="Hyperlink"/>
                <w:b/>
                <w:bCs/>
                <w:noProof/>
              </w:rPr>
              <w:t>ΠΡΟΛΟΓΟΣ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24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5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58DA2BA3" w14:textId="3F6A0230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5" w:history="1">
            <w:r w:rsidRPr="003B3719">
              <w:rPr>
                <w:rStyle w:val="Hyperlink"/>
                <w:b/>
                <w:bCs/>
                <w:noProof/>
              </w:rPr>
              <w:t>PRE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8E41B" w14:textId="75E80FC6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6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Κατάλογος Σχημάτ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3BC1E" w14:textId="64C8FF76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7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Κατάλογος Πινάκ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4C2B5" w14:textId="46F2545D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8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Κατάλογος Συντμήσε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E849B" w14:textId="34237A23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9" w:history="1">
            <w:r w:rsidRPr="003B3719">
              <w:rPr>
                <w:rStyle w:val="Hyperlink"/>
                <w:b/>
                <w:bCs/>
                <w:noProof/>
              </w:rPr>
              <w:t>Κεφάλαιο 1: Εισαγωγ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1E28A" w14:textId="458B0E45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0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Κεφάλαιο 2: Στόχος Μελέτη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C6C66" w14:textId="17FB3292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1" w:history="1">
            <w:r w:rsidRPr="003B3719">
              <w:rPr>
                <w:rStyle w:val="Hyperlink"/>
                <w:b/>
                <w:bCs/>
                <w:noProof/>
              </w:rPr>
              <w:t>Κεφάλαιο 3: Μεθοδολογ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75B99" w14:textId="2F878E39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2" w:history="1">
            <w:r w:rsidRPr="003B3719">
              <w:rPr>
                <w:rStyle w:val="Hyperlink"/>
                <w:b/>
                <w:bCs/>
                <w:noProof/>
              </w:rPr>
              <w:t>Κεφάλαιο 4: Αποτελέσματ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1CE8E" w14:textId="74B06DCA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3" w:history="1">
            <w:r w:rsidRPr="003B3719">
              <w:rPr>
                <w:rStyle w:val="Hyperlink"/>
                <w:b/>
                <w:bCs/>
                <w:noProof/>
              </w:rPr>
              <w:t>Κεφάλαιο 5: Συζήτησ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DEC7C" w14:textId="1629887C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4" w:history="1">
            <w:r w:rsidRPr="003B3719">
              <w:rPr>
                <w:rStyle w:val="Hyperlink"/>
                <w:b/>
                <w:bCs/>
                <w:noProof/>
              </w:rPr>
              <w:t>Κεφάλαιο 6: Συμπεράσματ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63526" w14:textId="25E94B8C" w:rsidR="00F82C7F" w:rsidRDefault="00F82C7F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5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Βιβλιογραφ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1E66B" w14:textId="6E301155" w:rsidR="00F82C7F" w:rsidRDefault="00F82C7F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6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Παραρτήματ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17B33" w14:textId="706F622B" w:rsidR="00F82C7F" w:rsidRDefault="00F82C7F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7" w:history="1">
            <w:r w:rsidRPr="003B3719">
              <w:rPr>
                <w:rStyle w:val="Hyperlink"/>
                <w:noProof/>
                <w:lang w:val="el-GR"/>
              </w:rPr>
              <w:t>Μορφοποίηση κειμένο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035AF" w14:textId="70BCFE44" w:rsidR="00F82C7F" w:rsidRDefault="00F82C7F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8" w:history="1">
            <w:r w:rsidRPr="003B3719">
              <w:rPr>
                <w:rStyle w:val="Hyperlink"/>
                <w:noProof/>
                <w:lang w:val="el-GR"/>
              </w:rPr>
              <w:t>Πίνακες, σχήματα και εικόνε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C9CBB" w14:textId="79685276" w:rsidR="00D6258D" w:rsidRDefault="00D6258D">
          <w:r>
            <w:rPr>
              <w:b/>
              <w:bCs/>
              <w:noProof/>
            </w:rPr>
            <w:fldChar w:fldCharType="end"/>
          </w:r>
        </w:p>
      </w:sdtContent>
    </w:sdt>
    <w:p w14:paraId="18D8B783" w14:textId="77777777" w:rsidR="00D6258D" w:rsidRDefault="00D6258D" w:rsidP="00665722">
      <w:pPr>
        <w:spacing w:line="480" w:lineRule="auto"/>
        <w:jc w:val="both"/>
        <w:rPr>
          <w:rFonts w:asciiTheme="minorHAnsi" w:hAnsiTheme="minorHAnsi"/>
          <w:color w:val="000000" w:themeColor="text1"/>
          <w:lang w:val="el-GR"/>
        </w:rPr>
      </w:pPr>
    </w:p>
    <w:p w14:paraId="645F337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00128ED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FDC2F9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41FAD2D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E9056A1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235A97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E3C7B02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0765858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605267F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242FB9F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97AB48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0BA348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n-US"/>
        </w:rPr>
      </w:pPr>
    </w:p>
    <w:p w14:paraId="1EC9BE74" w14:textId="77777777" w:rsidR="002E153C" w:rsidRDefault="002E153C" w:rsidP="00542546">
      <w:pPr>
        <w:jc w:val="both"/>
        <w:rPr>
          <w:rFonts w:asciiTheme="minorHAnsi" w:hAnsiTheme="minorHAnsi"/>
          <w:color w:val="000000" w:themeColor="text1"/>
          <w:lang w:val="en-US"/>
        </w:rPr>
      </w:pPr>
    </w:p>
    <w:p w14:paraId="50DE5464" w14:textId="77777777" w:rsidR="002E153C" w:rsidRPr="002E153C" w:rsidRDefault="002E153C" w:rsidP="00542546">
      <w:pPr>
        <w:jc w:val="both"/>
        <w:rPr>
          <w:rFonts w:asciiTheme="minorHAnsi" w:hAnsiTheme="minorHAnsi"/>
          <w:color w:val="000000" w:themeColor="text1"/>
          <w:lang w:val="en-US"/>
        </w:rPr>
      </w:pPr>
    </w:p>
    <w:p w14:paraId="1D8715FE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6CE546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0049F2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9B73407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A8B45AD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B676993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E8C4B1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340C1C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26B771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A87D638" w14:textId="77777777" w:rsidR="00542546" w:rsidRPr="0081624B" w:rsidRDefault="00542546" w:rsidP="00542546">
      <w:pPr>
        <w:jc w:val="center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  <w:lastRenderedPageBreak/>
        <w:t>Περίληψη</w:t>
      </w:r>
    </w:p>
    <w:p w14:paraId="71ED4235" w14:textId="213F71A9" w:rsidR="00542546" w:rsidRPr="0081624B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81624B">
        <w:rPr>
          <w:rFonts w:asciiTheme="minorHAnsi" w:hAnsiTheme="minorHAnsi"/>
          <w:color w:val="000000" w:themeColor="text1"/>
          <w:lang w:val="el-GR"/>
        </w:rPr>
        <w:t>(</w:t>
      </w:r>
      <w:r w:rsidRPr="00542546">
        <w:rPr>
          <w:rFonts w:asciiTheme="minorHAnsi" w:hAnsiTheme="minorHAnsi"/>
          <w:color w:val="000000" w:themeColor="text1"/>
          <w:lang w:val="el-GR"/>
        </w:rPr>
        <w:t xml:space="preserve"> και λέξεις-κλειδιά</w:t>
      </w:r>
      <w:r w:rsidRPr="0081624B">
        <w:rPr>
          <w:rFonts w:asciiTheme="minorHAnsi" w:hAnsiTheme="minorHAnsi"/>
          <w:color w:val="000000" w:themeColor="text1"/>
          <w:lang w:val="el-GR"/>
        </w:rPr>
        <w:t>)</w:t>
      </w:r>
    </w:p>
    <w:p w14:paraId="729942B5" w14:textId="77777777" w:rsidR="00542546" w:rsidRPr="0081624B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611DB59" w14:textId="7CA11336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Η ελληνική περίληψη να έχει έκταση 300–500 λέξεων και να παρουσιάζει συνοπτικά:</w:t>
      </w:r>
    </w:p>
    <w:p w14:paraId="6618B4F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ο αντικείμενο της διατριβής,</w:t>
      </w:r>
    </w:p>
    <w:p w14:paraId="5CE3DE3E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ο ερευνητικό πρόβλημα,</w:t>
      </w:r>
    </w:p>
    <w:p w14:paraId="2CD1E14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ους σκοπούς και τα ερευνητικά ερωτήματα ή υποθέσεις,</w:t>
      </w:r>
    </w:p>
    <w:p w14:paraId="0ABCBBE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η μεθοδολογία,</w:t>
      </w:r>
    </w:p>
    <w:p w14:paraId="0580AB7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α κύρια ευρήματα,</w:t>
      </w:r>
    </w:p>
    <w:p w14:paraId="343DB57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ην πρωτότυπη συμβολή της διατριβής.</w:t>
      </w:r>
    </w:p>
    <w:p w14:paraId="3E675E89" w14:textId="27F9EEEC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Οι λέξεις-κλειδιά προτείνεται να είναι έως 10 και να αποδίδουν τους βασικούς όρους του γνωστικού αντικειμένου.</w:t>
      </w:r>
    </w:p>
    <w:p w14:paraId="1EA2927A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13DC7F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B8B4F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67BE0D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FBAA294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9A938E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7032B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71800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334E7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9A9971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A3EB0A2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16EBB3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8763D4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3A73C8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6DF6D5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77EAEB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7BB60B8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A49DF67" w14:textId="77777777" w:rsidR="00F82C7F" w:rsidRPr="00542546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3CDC55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D0882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77FF08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42D729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15F2AF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87EAEC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537631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B47DCD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CBCF9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5B960C8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A2D7E8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C4B40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A7D10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6B157D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659AEBE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5854BF3" w14:textId="0C1BF56F" w:rsidR="00542546" w:rsidRPr="00542546" w:rsidRDefault="00542546" w:rsidP="00542546">
      <w:pPr>
        <w:jc w:val="center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sz w:val="40"/>
          <w:szCs w:val="40"/>
          <w:lang w:val="en-US"/>
        </w:rPr>
        <w:lastRenderedPageBreak/>
        <w:t>Abstract</w:t>
      </w:r>
    </w:p>
    <w:p w14:paraId="5DDA0A97" w14:textId="052C09EC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 xml:space="preserve">(και </w:t>
      </w:r>
      <w:r w:rsidRPr="00542546">
        <w:rPr>
          <w:rFonts w:asciiTheme="minorHAnsi" w:hAnsiTheme="minorHAnsi"/>
          <w:color w:val="000000" w:themeColor="text1"/>
          <w:lang w:val="en-US"/>
        </w:rPr>
        <w:t>keywords</w:t>
      </w:r>
      <w:r w:rsidRPr="00542546">
        <w:rPr>
          <w:rFonts w:asciiTheme="minorHAnsi" w:hAnsiTheme="minorHAnsi"/>
          <w:color w:val="000000" w:themeColor="text1"/>
          <w:lang w:val="el-GR"/>
        </w:rPr>
        <w:t>)</w:t>
      </w:r>
    </w:p>
    <w:p w14:paraId="4FEA644E" w14:textId="40E10129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 xml:space="preserve">Το αγγλικό </w:t>
      </w:r>
      <w:r w:rsidRPr="00542546">
        <w:rPr>
          <w:rFonts w:asciiTheme="minorHAnsi" w:hAnsiTheme="minorHAnsi"/>
          <w:color w:val="000000" w:themeColor="text1"/>
          <w:lang w:val="en-US"/>
        </w:rPr>
        <w:t>abstract</w:t>
      </w:r>
      <w:r w:rsidRPr="00542546">
        <w:rPr>
          <w:rFonts w:asciiTheme="minorHAnsi" w:hAnsiTheme="minorHAnsi"/>
          <w:color w:val="000000" w:themeColor="text1"/>
          <w:lang w:val="el-GR"/>
        </w:rPr>
        <w:t xml:space="preserve"> αντιστοιχεί στην ελληνική περίληψη και προτείνεται να έχει αντίστοιχη έκταση. Δεν πρέπει να αποτελεί απλή μετάφραση, αλλά ακαδημαϊκά επιμελημένη απόδοση του περιεχομένου στην αγγλική γλώσσα. Τα </w:t>
      </w:r>
      <w:r w:rsidRPr="00542546">
        <w:rPr>
          <w:rFonts w:asciiTheme="minorHAnsi" w:hAnsiTheme="minorHAnsi"/>
          <w:color w:val="000000" w:themeColor="text1"/>
          <w:lang w:val="en-US"/>
        </w:rPr>
        <w:t>keywords</w:t>
      </w:r>
      <w:r w:rsidRPr="00542546">
        <w:rPr>
          <w:rFonts w:asciiTheme="minorHAnsi" w:hAnsiTheme="minorHAnsi"/>
          <w:color w:val="000000" w:themeColor="text1"/>
          <w:lang w:val="el-GR"/>
        </w:rPr>
        <w:t xml:space="preserve"> πρέπει να αντιστοιχούν νοηματικά στις ελληνικές λέξεις-κλειδιά και να είναι κατάλληλα για ευρετηρίαση σε διεθνείς βάσεις δεδομένων.</w:t>
      </w:r>
    </w:p>
    <w:p w14:paraId="113E008E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539F9B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2EE091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E55907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3616D1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3F7C7FB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76F377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6EE21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20155C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449DFE4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123ADE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0A0989E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2342F3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AE9488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3B1830C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25019A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ACEFA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278C1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CF420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52A081F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409465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84FD656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353524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4A845D0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EC517A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8A69D2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F61806" w14:textId="77777777" w:rsidR="00F82C7F" w:rsidRPr="00542546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49B47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82316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0E62D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21DF54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A901F2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C0C2ED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4FF87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6BFA658" w14:textId="77777777" w:rsidR="00F82C7F" w:rsidRPr="00DE6B3F" w:rsidRDefault="00F82C7F" w:rsidP="00F82C7F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5D58DB" w14:textId="77777777" w:rsidR="00F82C7F" w:rsidRPr="00DE6B3F" w:rsidRDefault="00F82C7F" w:rsidP="00F82C7F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5" w:name="_Toc229852826"/>
      <w:r w:rsidRPr="00DE6B3F">
        <w:rPr>
          <w:rFonts w:asciiTheme="minorHAnsi" w:hAnsiTheme="minorHAnsi"/>
          <w:b/>
          <w:bCs/>
          <w:color w:val="000000" w:themeColor="text1"/>
          <w:lang w:val="el-GR"/>
        </w:rPr>
        <w:lastRenderedPageBreak/>
        <w:t>Κατάλογος Σχημάτων</w:t>
      </w:r>
      <w:bookmarkEnd w:id="5"/>
    </w:p>
    <w:p w14:paraId="3526B010" w14:textId="77777777" w:rsidR="00F82C7F" w:rsidRPr="00DE6B3F" w:rsidRDefault="00F82C7F" w:rsidP="00F82C7F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6" w:name="_Toc229852827"/>
      <w:r w:rsidRPr="00DE6B3F">
        <w:rPr>
          <w:rFonts w:asciiTheme="minorHAnsi" w:hAnsiTheme="minorHAnsi"/>
          <w:b/>
          <w:bCs/>
          <w:color w:val="000000" w:themeColor="text1"/>
          <w:lang w:val="el-GR"/>
        </w:rPr>
        <w:t>Κατάλογος Πινάκων</w:t>
      </w:r>
      <w:bookmarkEnd w:id="6"/>
    </w:p>
    <w:p w14:paraId="283D1BDF" w14:textId="77777777" w:rsidR="00F82C7F" w:rsidRDefault="00F82C7F" w:rsidP="00F82C7F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7" w:name="_Toc229852828"/>
      <w:r w:rsidRPr="00DE6B3F">
        <w:rPr>
          <w:rFonts w:asciiTheme="minorHAnsi" w:hAnsiTheme="minorHAnsi"/>
          <w:b/>
          <w:bCs/>
          <w:color w:val="000000" w:themeColor="text1"/>
          <w:lang w:val="el-GR"/>
        </w:rPr>
        <w:t>Κατάλογος Συντμήσεων</w:t>
      </w:r>
      <w:bookmarkEnd w:id="7"/>
    </w:p>
    <w:p w14:paraId="537189F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C4F4BB8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CD1DC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D02FF6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E7F32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32446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939755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0BF9B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ADE1A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C2409E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FDC4E3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BE32C56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AFA16A1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1964529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B072F9E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D4E2A37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C14CD6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5F56AC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C6430A0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0DBADF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9AC4FE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FD21CC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A4DE98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12B969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A3DBB3F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075C837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5CA58E1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A4EFE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C3E475D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B043274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9D2C7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FA4C0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93B287A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080206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55A33A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DCA539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251650D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85D56CD" w14:textId="77777777" w:rsidR="00BB66E3" w:rsidRPr="00542546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967709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C49F21C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9DFB8E1" w14:textId="77777777" w:rsidR="0054254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8" w:name="_Toc229852829"/>
      <w:bookmarkStart w:id="9" w:name="κεφάλαιο-1-εισαγωγή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lastRenderedPageBreak/>
        <w:t>Κεφάλαιο 1: Εισαγωγή</w:t>
      </w:r>
      <w:bookmarkEnd w:id="8"/>
    </w:p>
    <w:p w14:paraId="07DA41FA" w14:textId="7C9931F8" w:rsidR="00FC5511" w:rsidRPr="000D62AE" w:rsidRDefault="00DC48B6" w:rsidP="00DC48B6">
      <w:pPr>
        <w:pStyle w:val="Subtitle"/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</w:pPr>
      <w:proofErr w:type="spellStart"/>
      <w:r w:rsidRPr="000D62AE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>Υ</w:t>
      </w:r>
      <w:r w:rsidR="00FC5511" w:rsidRPr="00723766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>πο</w:t>
      </w:r>
      <w:r w:rsidRPr="00723766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>ενότητα</w:t>
      </w:r>
      <w:proofErr w:type="spellEnd"/>
      <w:r w:rsidR="000D62AE" w:rsidRPr="000D62AE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 xml:space="preserve"> Κεφαλαίου 1</w:t>
      </w:r>
    </w:p>
    <w:p w14:paraId="56C45E30" w14:textId="33770A4E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465E381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α</w:t>
      </w:r>
      <w:proofErr w:type="spellStart"/>
      <w:r w:rsidRPr="00542546">
        <w:rPr>
          <w:color w:val="000000" w:themeColor="text1"/>
        </w:rPr>
        <w:t>ρουσί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ση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ου</w:t>
      </w:r>
      <w:proofErr w:type="spellEnd"/>
      <w:r w:rsidRPr="00542546">
        <w:rPr>
          <w:color w:val="000000" w:themeColor="text1"/>
        </w:rPr>
        <w:t xml:space="preserve"> α</w:t>
      </w:r>
      <w:proofErr w:type="spellStart"/>
      <w:r w:rsidRPr="00542546">
        <w:rPr>
          <w:color w:val="000000" w:themeColor="text1"/>
        </w:rPr>
        <w:t>ντικειμένου</w:t>
      </w:r>
      <w:proofErr w:type="spellEnd"/>
      <w:r w:rsidRPr="00542546">
        <w:rPr>
          <w:color w:val="000000" w:themeColor="text1"/>
        </w:rPr>
        <w:t>,</w:t>
      </w:r>
    </w:p>
    <w:p w14:paraId="279AD6B3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δι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τύ</w:t>
      </w:r>
      <w:proofErr w:type="spellEnd"/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ωση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ου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ρευνητικού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ρο</w:t>
      </w:r>
      <w:proofErr w:type="spellEnd"/>
      <w:r w:rsidRPr="00542546">
        <w:rPr>
          <w:color w:val="000000" w:themeColor="text1"/>
        </w:rPr>
        <w:t>β</w:t>
      </w:r>
      <w:proofErr w:type="spellStart"/>
      <w:r w:rsidRPr="00542546">
        <w:rPr>
          <w:color w:val="000000" w:themeColor="text1"/>
        </w:rPr>
        <w:t>λήμ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τος</w:t>
      </w:r>
      <w:proofErr w:type="spellEnd"/>
      <w:r w:rsidRPr="00542546">
        <w:rPr>
          <w:color w:val="000000" w:themeColor="text1"/>
        </w:rPr>
        <w:t>,</w:t>
      </w:r>
    </w:p>
    <w:p w14:paraId="7A2B4CA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κοπό και στόχους της διατριβής,</w:t>
      </w:r>
    </w:p>
    <w:p w14:paraId="6A292C7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ευνητικ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ρωτήμ</w:t>
      </w:r>
      <w:proofErr w:type="spellEnd"/>
      <w:r w:rsidRPr="00542546">
        <w:rPr>
          <w:color w:val="000000" w:themeColor="text1"/>
        </w:rPr>
        <w:t>ατα ή υπ</w:t>
      </w:r>
      <w:proofErr w:type="spellStart"/>
      <w:r w:rsidRPr="00542546">
        <w:rPr>
          <w:color w:val="000000" w:themeColor="text1"/>
        </w:rPr>
        <w:t>οθέσεις</w:t>
      </w:r>
      <w:proofErr w:type="spellEnd"/>
      <w:r w:rsidRPr="00542546">
        <w:rPr>
          <w:color w:val="000000" w:themeColor="text1"/>
        </w:rPr>
        <w:t>,</w:t>
      </w:r>
    </w:p>
    <w:p w14:paraId="489AA951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τεκμηρίωση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ης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ρωτοτυ</w:t>
      </w:r>
      <w:proofErr w:type="spellEnd"/>
      <w:r w:rsidRPr="00542546">
        <w:rPr>
          <w:color w:val="000000" w:themeColor="text1"/>
        </w:rPr>
        <w:t>πίας,</w:t>
      </w:r>
    </w:p>
    <w:p w14:paraId="705E601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επιστημονική και κοινωνική σημασία της έρευνας,</w:t>
      </w:r>
    </w:p>
    <w:p w14:paraId="6F99401F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ύντομη περιγραφή της δομής της διατριβής.</w:t>
      </w:r>
    </w:p>
    <w:p w14:paraId="653DE982" w14:textId="6EFB3876" w:rsidR="00542546" w:rsidRPr="0054254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0" w:name="_Toc229852830"/>
      <w:bookmarkStart w:id="11" w:name="Xda22a1fa4c4d52f76dbdf8a0e1739a886d6238c"/>
      <w:bookmarkEnd w:id="9"/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t xml:space="preserve">Κεφάλαιο 2: </w:t>
      </w:r>
      <w:r w:rsidR="00D11240">
        <w:rPr>
          <w:rFonts w:asciiTheme="minorHAnsi" w:hAnsiTheme="minorHAnsi"/>
          <w:b/>
          <w:bCs/>
          <w:color w:val="000000" w:themeColor="text1"/>
          <w:lang w:val="el-GR"/>
        </w:rPr>
        <w:t>Στόχος Μελέτης</w:t>
      </w:r>
      <w:bookmarkEnd w:id="10"/>
    </w:p>
    <w:p w14:paraId="133410FF" w14:textId="4CF4D95A" w:rsidR="00542546" w:rsidRPr="00DA507D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DA507D">
        <w:rPr>
          <w:color w:val="000000" w:themeColor="text1"/>
          <w:lang w:val="el-GR"/>
        </w:rPr>
        <w:t>:</w:t>
      </w:r>
    </w:p>
    <w:p w14:paraId="4F7CC84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κριτική επισκόπηση της διεθνούς και ελληνικής βιβλιογραφίας,</w:t>
      </w:r>
    </w:p>
    <w:p w14:paraId="011C03C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ανάλυση βασικών θεωριών, εννοιών και μοντέλων,</w:t>
      </w:r>
    </w:p>
    <w:p w14:paraId="2AC943F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ντο</w:t>
      </w:r>
      <w:proofErr w:type="spellEnd"/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ισμό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ρευνητικών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κενών</w:t>
      </w:r>
      <w:proofErr w:type="spellEnd"/>
      <w:r w:rsidRPr="00542546">
        <w:rPr>
          <w:color w:val="000000" w:themeColor="text1"/>
        </w:rPr>
        <w:t>,</w:t>
      </w:r>
    </w:p>
    <w:p w14:paraId="0641BC7F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ύνδεση βιβλιογραφίας με τα ερευνητικά ερωτήματα.</w:t>
      </w:r>
    </w:p>
    <w:p w14:paraId="22E8F79E" w14:textId="77777777" w:rsidR="00542546" w:rsidRPr="0072376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2" w:name="_Toc229852831"/>
      <w:bookmarkStart w:id="13" w:name="κεφάλαιο-3-μεθοδολογία"/>
      <w:bookmarkEnd w:id="11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t>Κεφάλαιο 3: Μεθοδολογία</w:t>
      </w:r>
      <w:bookmarkEnd w:id="12"/>
    </w:p>
    <w:p w14:paraId="5E702F51" w14:textId="72EA23F3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10D4207D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ευνητικό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χεδι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σμό</w:t>
      </w:r>
      <w:proofErr w:type="spellEnd"/>
      <w:r w:rsidRPr="00542546">
        <w:rPr>
          <w:color w:val="000000" w:themeColor="text1"/>
        </w:rPr>
        <w:t>,</w:t>
      </w:r>
    </w:p>
    <w:p w14:paraId="34EF265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ληθυσμό, δείγμα ή ερευνητικό πεδίο,</w:t>
      </w:r>
    </w:p>
    <w:p w14:paraId="559EA3A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γ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λεί</w:t>
      </w:r>
      <w:proofErr w:type="spellEnd"/>
      <w:r w:rsidRPr="00542546">
        <w:rPr>
          <w:color w:val="000000" w:themeColor="text1"/>
        </w:rPr>
        <w:t xml:space="preserve">α </w:t>
      </w:r>
      <w:proofErr w:type="spellStart"/>
      <w:r w:rsidRPr="00542546">
        <w:rPr>
          <w:color w:val="000000" w:themeColor="text1"/>
        </w:rPr>
        <w:t>συλλογή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δεδομένων</w:t>
      </w:r>
      <w:proofErr w:type="spellEnd"/>
      <w:r w:rsidRPr="00542546">
        <w:rPr>
          <w:color w:val="000000" w:themeColor="text1"/>
        </w:rPr>
        <w:t>,</w:t>
      </w:r>
    </w:p>
    <w:p w14:paraId="41F94BE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δι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δικ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σί</w:t>
      </w:r>
      <w:proofErr w:type="spellEnd"/>
      <w:r w:rsidRPr="00542546">
        <w:rPr>
          <w:color w:val="000000" w:themeColor="text1"/>
        </w:rPr>
        <w:t xml:space="preserve">α </w:t>
      </w:r>
      <w:proofErr w:type="spellStart"/>
      <w:r w:rsidRPr="00542546">
        <w:rPr>
          <w:color w:val="000000" w:themeColor="text1"/>
        </w:rPr>
        <w:t>συλλογή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δεδομένων</w:t>
      </w:r>
      <w:proofErr w:type="spellEnd"/>
      <w:r w:rsidRPr="00542546">
        <w:rPr>
          <w:color w:val="000000" w:themeColor="text1"/>
        </w:rPr>
        <w:t>,</w:t>
      </w:r>
    </w:p>
    <w:p w14:paraId="13E0ED81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μέθοδο</w:t>
      </w:r>
      <w:proofErr w:type="spellEnd"/>
      <w:r w:rsidRPr="00542546">
        <w:rPr>
          <w:color w:val="000000" w:themeColor="text1"/>
        </w:rPr>
        <w:t xml:space="preserve"> α</w:t>
      </w:r>
      <w:proofErr w:type="spellStart"/>
      <w:r w:rsidRPr="00542546">
        <w:rPr>
          <w:color w:val="000000" w:themeColor="text1"/>
        </w:rPr>
        <w:t>νάλυσης</w:t>
      </w:r>
      <w:proofErr w:type="spellEnd"/>
      <w:r w:rsidRPr="00542546">
        <w:rPr>
          <w:color w:val="000000" w:themeColor="text1"/>
        </w:rPr>
        <w:t>,</w:t>
      </w:r>
    </w:p>
    <w:p w14:paraId="37041D8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ζητήματα εγκυρότητας, αξιοπιστίας ή αξιοπιστίας ποιοτικής έρευνας,</w:t>
      </w:r>
    </w:p>
    <w:p w14:paraId="33ED3EE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δεοντολογικές εγκρίσεις και προστασία προσωπικών δεδομένων, όπου απαιτείται.</w:t>
      </w:r>
    </w:p>
    <w:p w14:paraId="2F91DCC3" w14:textId="77777777" w:rsidR="00542546" w:rsidRPr="0072376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4" w:name="_Toc229852832"/>
      <w:bookmarkStart w:id="15" w:name="κεφάλαιο-4-αποτελέσματα"/>
      <w:bookmarkEnd w:id="13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t>Κεφάλαιο 4: Αποτελέσματα</w:t>
      </w:r>
      <w:bookmarkEnd w:id="14"/>
    </w:p>
    <w:p w14:paraId="09CEDFF6" w14:textId="01E33B3C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60729FE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υστημ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τική</w:t>
      </w:r>
      <w:proofErr w:type="spellEnd"/>
      <w:r w:rsidRPr="00542546">
        <w:rPr>
          <w:color w:val="000000" w:themeColor="text1"/>
        </w:rPr>
        <w:t xml:space="preserve"> πα</w:t>
      </w:r>
      <w:proofErr w:type="spellStart"/>
      <w:r w:rsidRPr="00542546">
        <w:rPr>
          <w:color w:val="000000" w:themeColor="text1"/>
        </w:rPr>
        <w:t>ρουσί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ση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ων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υρημάτων</w:t>
      </w:r>
      <w:proofErr w:type="spellEnd"/>
      <w:r w:rsidRPr="00542546">
        <w:rPr>
          <w:color w:val="000000" w:themeColor="text1"/>
        </w:rPr>
        <w:t>,</w:t>
      </w:r>
    </w:p>
    <w:p w14:paraId="286D625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ίνακες, σχήματα ή διαγράμματα όπου είναι χρήσιμα,</w:t>
      </w:r>
    </w:p>
    <w:p w14:paraId="0761B1D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αφή σύνδεση των αποτελεσμάτων με τα ερευνητικά ερωτήματα,</w:t>
      </w:r>
    </w:p>
    <w:p w14:paraId="49F14F7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αποφυγή εκτενούς ερμηνείας, η οποία αναπτύσσεται κυρίως στη συζήτηση.</w:t>
      </w:r>
    </w:p>
    <w:p w14:paraId="49825C73" w14:textId="77777777" w:rsidR="00542546" w:rsidRPr="0072376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6" w:name="_Toc229852833"/>
      <w:bookmarkStart w:id="17" w:name="κεφάλαιο-5-συζήτηση"/>
      <w:bookmarkEnd w:id="15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t>Κεφάλαιο 5: Συζήτηση</w:t>
      </w:r>
      <w:bookmarkEnd w:id="16"/>
    </w:p>
    <w:p w14:paraId="292187E9" w14:textId="6C149C2A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0667D13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lastRenderedPageBreak/>
        <w:t>ερμηνεί</w:t>
      </w:r>
      <w:proofErr w:type="spellEnd"/>
      <w:r w:rsidRPr="00542546">
        <w:rPr>
          <w:color w:val="000000" w:themeColor="text1"/>
        </w:rPr>
        <w:t xml:space="preserve">α </w:t>
      </w:r>
      <w:proofErr w:type="spellStart"/>
      <w:r w:rsidRPr="00542546">
        <w:rPr>
          <w:color w:val="000000" w:themeColor="text1"/>
        </w:rPr>
        <w:t>των</w:t>
      </w:r>
      <w:proofErr w:type="spellEnd"/>
      <w:r w:rsidRPr="00542546">
        <w:rPr>
          <w:color w:val="000000" w:themeColor="text1"/>
        </w:rPr>
        <w:t xml:space="preserve"> απ</w:t>
      </w:r>
      <w:proofErr w:type="spellStart"/>
      <w:r w:rsidRPr="00542546">
        <w:rPr>
          <w:color w:val="000000" w:themeColor="text1"/>
        </w:rPr>
        <w:t>οτελεσμάτων</w:t>
      </w:r>
      <w:proofErr w:type="spellEnd"/>
      <w:r w:rsidRPr="00542546">
        <w:rPr>
          <w:color w:val="000000" w:themeColor="text1"/>
        </w:rPr>
        <w:t>,</w:t>
      </w:r>
    </w:p>
    <w:p w14:paraId="57D1B6B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ύγκριση με την υφιστάμενη βιβλιογραφία,</w:t>
      </w:r>
    </w:p>
    <w:p w14:paraId="235C84B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νάδειξη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ης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ρωτότυ</w:t>
      </w:r>
      <w:proofErr w:type="spellEnd"/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η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>β</w:t>
      </w:r>
      <w:proofErr w:type="spellStart"/>
      <w:r w:rsidRPr="00542546">
        <w:rPr>
          <w:color w:val="000000" w:themeColor="text1"/>
        </w:rPr>
        <w:t>ολής</w:t>
      </w:r>
      <w:proofErr w:type="spellEnd"/>
      <w:r w:rsidRPr="00542546">
        <w:rPr>
          <w:color w:val="000000" w:themeColor="text1"/>
        </w:rPr>
        <w:t>,</w:t>
      </w:r>
    </w:p>
    <w:p w14:paraId="2F5C5DB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θεωρητικές, μεθοδολογικές ή πρακτικές προεκτάσεις,</w:t>
      </w:r>
    </w:p>
    <w:p w14:paraId="0582F06C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εριορισμού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η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έρευν</w:t>
      </w:r>
      <w:proofErr w:type="spellEnd"/>
      <w:r w:rsidRPr="00542546">
        <w:rPr>
          <w:color w:val="000000" w:themeColor="text1"/>
        </w:rPr>
        <w:t>ας.</w:t>
      </w:r>
    </w:p>
    <w:p w14:paraId="0B4E1DA7" w14:textId="77777777" w:rsidR="00542546" w:rsidRPr="0054254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</w:rPr>
      </w:pPr>
      <w:bookmarkStart w:id="18" w:name="_Toc229852834"/>
      <w:bookmarkStart w:id="19" w:name="κεφάλαιο-6-συμπεράσματα-και-προτάσεις"/>
      <w:bookmarkEnd w:id="17"/>
      <w:proofErr w:type="spellStart"/>
      <w:r w:rsidRPr="00542546">
        <w:rPr>
          <w:rFonts w:asciiTheme="minorHAnsi" w:hAnsiTheme="minorHAnsi"/>
          <w:b/>
          <w:bCs/>
          <w:color w:val="000000" w:themeColor="text1"/>
        </w:rPr>
        <w:t>Κεφάλ</w:t>
      </w:r>
      <w:proofErr w:type="spellEnd"/>
      <w:r w:rsidRPr="00542546">
        <w:rPr>
          <w:rFonts w:asciiTheme="minorHAnsi" w:hAnsiTheme="minorHAnsi"/>
          <w:b/>
          <w:bCs/>
          <w:color w:val="000000" w:themeColor="text1"/>
        </w:rPr>
        <w:t>α</w:t>
      </w:r>
      <w:proofErr w:type="spellStart"/>
      <w:r w:rsidRPr="00542546">
        <w:rPr>
          <w:rFonts w:asciiTheme="minorHAnsi" w:hAnsiTheme="minorHAnsi"/>
          <w:b/>
          <w:bCs/>
          <w:color w:val="000000" w:themeColor="text1"/>
        </w:rPr>
        <w:t>ιο</w:t>
      </w:r>
      <w:proofErr w:type="spellEnd"/>
      <w:r w:rsidRPr="00542546">
        <w:rPr>
          <w:rFonts w:asciiTheme="minorHAnsi" w:hAnsiTheme="minorHAnsi"/>
          <w:b/>
          <w:bCs/>
          <w:color w:val="000000" w:themeColor="text1"/>
        </w:rPr>
        <w:t xml:space="preserve"> 6: </w:t>
      </w:r>
      <w:proofErr w:type="spellStart"/>
      <w:r w:rsidRPr="00542546">
        <w:rPr>
          <w:rFonts w:asciiTheme="minorHAnsi" w:hAnsiTheme="minorHAnsi"/>
          <w:b/>
          <w:bCs/>
          <w:color w:val="000000" w:themeColor="text1"/>
        </w:rPr>
        <w:t>Συμ</w:t>
      </w:r>
      <w:proofErr w:type="spellEnd"/>
      <w:r w:rsidRPr="00542546">
        <w:rPr>
          <w:rFonts w:asciiTheme="minorHAnsi" w:hAnsiTheme="minorHAnsi"/>
          <w:b/>
          <w:bCs/>
          <w:color w:val="000000" w:themeColor="text1"/>
        </w:rPr>
        <w:t>π</w:t>
      </w:r>
      <w:proofErr w:type="spellStart"/>
      <w:r w:rsidRPr="00542546">
        <w:rPr>
          <w:rFonts w:asciiTheme="minorHAnsi" w:hAnsiTheme="minorHAnsi"/>
          <w:b/>
          <w:bCs/>
          <w:color w:val="000000" w:themeColor="text1"/>
        </w:rPr>
        <w:t>εράσμ</w:t>
      </w:r>
      <w:proofErr w:type="spellEnd"/>
      <w:r w:rsidRPr="00542546">
        <w:rPr>
          <w:rFonts w:asciiTheme="minorHAnsi" w:hAnsiTheme="minorHAnsi"/>
          <w:b/>
          <w:bCs/>
          <w:color w:val="000000" w:themeColor="text1"/>
        </w:rPr>
        <w:t>ατα</w:t>
      </w:r>
      <w:bookmarkEnd w:id="18"/>
    </w:p>
    <w:p w14:paraId="4ED44EE8" w14:textId="0150EF54" w:rsidR="00542546" w:rsidRPr="00DA507D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DA507D">
        <w:rPr>
          <w:color w:val="000000" w:themeColor="text1"/>
          <w:lang w:val="el-GR"/>
        </w:rPr>
        <w:t>:</w:t>
      </w:r>
    </w:p>
    <w:p w14:paraId="41E3FFCF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υνοπτική απάντηση στα ερευνητικά ερωτήματα,</w:t>
      </w:r>
    </w:p>
    <w:p w14:paraId="62D986C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βα</w:t>
      </w:r>
      <w:proofErr w:type="spellStart"/>
      <w:r w:rsidRPr="00542546">
        <w:rPr>
          <w:color w:val="000000" w:themeColor="text1"/>
        </w:rPr>
        <w:t>σικ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εράσμ</w:t>
      </w:r>
      <w:proofErr w:type="spellEnd"/>
      <w:r w:rsidRPr="00542546">
        <w:rPr>
          <w:color w:val="000000" w:themeColor="text1"/>
        </w:rPr>
        <w:t>ατα,</w:t>
      </w:r>
    </w:p>
    <w:p w14:paraId="4E13A32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>β</w:t>
      </w:r>
      <w:proofErr w:type="spellStart"/>
      <w:r w:rsidRPr="00542546">
        <w:rPr>
          <w:color w:val="000000" w:themeColor="text1"/>
        </w:rPr>
        <w:t>ολή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το</w:t>
      </w:r>
      <w:proofErr w:type="spellEnd"/>
      <w:r w:rsidRPr="00542546">
        <w:rPr>
          <w:color w:val="000000" w:themeColor="text1"/>
        </w:rPr>
        <w:t xml:space="preserve"> επ</w:t>
      </w:r>
      <w:proofErr w:type="spellStart"/>
      <w:r w:rsidRPr="00542546">
        <w:rPr>
          <w:color w:val="000000" w:themeColor="text1"/>
        </w:rPr>
        <w:t>ιστημονικό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εδίο</w:t>
      </w:r>
      <w:proofErr w:type="spellEnd"/>
      <w:r w:rsidRPr="00542546">
        <w:rPr>
          <w:color w:val="000000" w:themeColor="text1"/>
        </w:rPr>
        <w:t>,</w:t>
      </w:r>
    </w:p>
    <w:p w14:paraId="626717D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ροτάσει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γι</w:t>
      </w:r>
      <w:proofErr w:type="spellEnd"/>
      <w:r w:rsidRPr="00542546">
        <w:rPr>
          <w:color w:val="000000" w:themeColor="text1"/>
        </w:rPr>
        <w:t>α π</w:t>
      </w:r>
      <w:proofErr w:type="spellStart"/>
      <w:r w:rsidRPr="00542546">
        <w:rPr>
          <w:color w:val="000000" w:themeColor="text1"/>
        </w:rPr>
        <w:t>ερ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ιτέρω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έρευν</w:t>
      </w:r>
      <w:proofErr w:type="spellEnd"/>
      <w:r w:rsidRPr="00542546">
        <w:rPr>
          <w:color w:val="000000" w:themeColor="text1"/>
        </w:rPr>
        <w:t>α,</w:t>
      </w:r>
    </w:p>
    <w:p w14:paraId="280A529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ιθανές εφαρμογές ή αξιοποίηση των αποτελεσμάτων.</w:t>
      </w:r>
    </w:p>
    <w:p w14:paraId="2F0E7F1C" w14:textId="77777777" w:rsidR="00542546" w:rsidRPr="00542546" w:rsidRDefault="00542546" w:rsidP="00542546">
      <w:pPr>
        <w:rPr>
          <w:rFonts w:asciiTheme="minorHAnsi" w:hAnsiTheme="minorHAnsi"/>
          <w:color w:val="000000" w:themeColor="text1"/>
          <w:lang w:val="el-GR"/>
        </w:rPr>
      </w:pPr>
      <w:bookmarkStart w:id="20" w:name="X3c21bf34e450e97db9bba992028320a4e1061f1"/>
      <w:bookmarkEnd w:id="19"/>
    </w:p>
    <w:p w14:paraId="5A2F275E" w14:textId="6F8446CC" w:rsidR="00542546" w:rsidRPr="00542546" w:rsidRDefault="00542546" w:rsidP="00542546">
      <w:pPr>
        <w:pStyle w:val="Heading2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21" w:name="_Toc229852835"/>
      <w:bookmarkStart w:id="22" w:name="βιβλιογραφία"/>
      <w:bookmarkEnd w:id="20"/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t>Βιβλιογραφία</w:t>
      </w:r>
      <w:bookmarkEnd w:id="21"/>
    </w:p>
    <w:p w14:paraId="2CC47C62" w14:textId="377CEDA1" w:rsidR="00542546" w:rsidRPr="006D3169" w:rsidRDefault="00542546" w:rsidP="00542546">
      <w:pPr>
        <w:pStyle w:val="FirstParagraph"/>
        <w:jc w:val="bot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Η βιβλιογραφία πρέπει να περιλαμβάνει αποκλειστικά τις πηγές που αναφέρονται στο κείμενο. Ενδεικτικά</w:t>
      </w:r>
      <w:r w:rsidR="00752939">
        <w:rPr>
          <w:color w:val="000000" w:themeColor="text1"/>
          <w:lang w:val="el-GR"/>
        </w:rPr>
        <w:t>,</w:t>
      </w:r>
      <w:r w:rsidRPr="00542546">
        <w:rPr>
          <w:color w:val="000000" w:themeColor="text1"/>
          <w:lang w:val="el-GR"/>
        </w:rPr>
        <w:t xml:space="preserve"> μπορούν να χρησιμοποιούνται </w:t>
      </w:r>
      <w:r w:rsidR="00752939">
        <w:rPr>
          <w:color w:val="000000" w:themeColor="text1"/>
          <w:lang w:val="el-GR"/>
        </w:rPr>
        <w:t xml:space="preserve">τα συστήματα αναφορών </w:t>
      </w:r>
      <w:r w:rsidRPr="00542546">
        <w:rPr>
          <w:color w:val="000000" w:themeColor="text1"/>
        </w:rPr>
        <w:t>APA</w:t>
      </w:r>
      <w:r w:rsidRPr="00542546">
        <w:rPr>
          <w:color w:val="000000" w:themeColor="text1"/>
          <w:lang w:val="el-GR"/>
        </w:rPr>
        <w:t xml:space="preserve">, </w:t>
      </w:r>
      <w:r w:rsidRPr="00542546">
        <w:rPr>
          <w:color w:val="000000" w:themeColor="text1"/>
        </w:rPr>
        <w:t>Harvard</w:t>
      </w:r>
      <w:r w:rsidRPr="00542546">
        <w:rPr>
          <w:color w:val="000000" w:themeColor="text1"/>
          <w:lang w:val="el-GR"/>
        </w:rPr>
        <w:t xml:space="preserve">, </w:t>
      </w:r>
      <w:r w:rsidRPr="00542546">
        <w:rPr>
          <w:color w:val="000000" w:themeColor="text1"/>
        </w:rPr>
        <w:t>Chicago</w:t>
      </w:r>
      <w:r w:rsidRPr="00542546">
        <w:rPr>
          <w:color w:val="000000" w:themeColor="text1"/>
          <w:lang w:val="el-GR"/>
        </w:rPr>
        <w:t xml:space="preserve">, </w:t>
      </w:r>
      <w:r w:rsidRPr="00542546">
        <w:rPr>
          <w:color w:val="000000" w:themeColor="text1"/>
        </w:rPr>
        <w:t>IEEE</w:t>
      </w:r>
      <w:r w:rsidRPr="00542546">
        <w:rPr>
          <w:color w:val="000000" w:themeColor="text1"/>
          <w:lang w:val="el-GR"/>
        </w:rPr>
        <w:t>. Η εφαρμογή του επιλεγμένου συστήματος πρέπει να είναι ενιαία και συνεπής σε όλη τη διατριβή</w:t>
      </w:r>
    </w:p>
    <w:p w14:paraId="4910A8AA" w14:textId="77777777" w:rsidR="006D3169" w:rsidRPr="00900923" w:rsidRDefault="006D3169" w:rsidP="006D3169">
      <w:pPr>
        <w:pStyle w:val="BodyText"/>
        <w:rPr>
          <w:lang w:val="el-GR"/>
        </w:rPr>
      </w:pPr>
    </w:p>
    <w:p w14:paraId="2D85EB56" w14:textId="77777777" w:rsidR="006D3169" w:rsidRPr="00900923" w:rsidRDefault="006D3169" w:rsidP="006D3169">
      <w:pPr>
        <w:pStyle w:val="BodyText"/>
        <w:rPr>
          <w:lang w:val="el-GR"/>
        </w:rPr>
      </w:pPr>
    </w:p>
    <w:p w14:paraId="65E98EBE" w14:textId="77777777" w:rsidR="006D3169" w:rsidRPr="00900923" w:rsidRDefault="006D3169" w:rsidP="006D3169">
      <w:pPr>
        <w:pStyle w:val="BodyText"/>
        <w:rPr>
          <w:lang w:val="el-GR"/>
        </w:rPr>
      </w:pPr>
    </w:p>
    <w:p w14:paraId="717C6126" w14:textId="77777777" w:rsidR="006D3169" w:rsidRPr="00900923" w:rsidRDefault="006D3169" w:rsidP="006D3169">
      <w:pPr>
        <w:pStyle w:val="BodyText"/>
        <w:rPr>
          <w:lang w:val="el-GR"/>
        </w:rPr>
      </w:pPr>
    </w:p>
    <w:p w14:paraId="69861C4F" w14:textId="77777777" w:rsidR="006D3169" w:rsidRPr="00900923" w:rsidRDefault="006D3169" w:rsidP="006D3169">
      <w:pPr>
        <w:pStyle w:val="BodyText"/>
        <w:rPr>
          <w:lang w:val="el-GR"/>
        </w:rPr>
      </w:pPr>
    </w:p>
    <w:p w14:paraId="0F9C1FCB" w14:textId="77777777" w:rsidR="006D3169" w:rsidRPr="00900923" w:rsidRDefault="006D3169" w:rsidP="006D3169">
      <w:pPr>
        <w:pStyle w:val="BodyText"/>
        <w:rPr>
          <w:lang w:val="el-GR"/>
        </w:rPr>
      </w:pPr>
    </w:p>
    <w:p w14:paraId="23119682" w14:textId="77777777" w:rsidR="006D3169" w:rsidRPr="00900923" w:rsidRDefault="006D3169" w:rsidP="006D3169">
      <w:pPr>
        <w:pStyle w:val="BodyText"/>
        <w:rPr>
          <w:lang w:val="el-GR"/>
        </w:rPr>
      </w:pPr>
    </w:p>
    <w:p w14:paraId="70C4BF14" w14:textId="77777777" w:rsidR="006D3169" w:rsidRPr="00900923" w:rsidRDefault="006D3169" w:rsidP="006D3169">
      <w:pPr>
        <w:pStyle w:val="BodyText"/>
        <w:rPr>
          <w:lang w:val="el-GR"/>
        </w:rPr>
      </w:pPr>
    </w:p>
    <w:p w14:paraId="66EE081A" w14:textId="77777777" w:rsidR="006D3169" w:rsidRPr="00900923" w:rsidRDefault="006D3169" w:rsidP="006D3169">
      <w:pPr>
        <w:pStyle w:val="BodyText"/>
        <w:rPr>
          <w:lang w:val="el-GR"/>
        </w:rPr>
      </w:pPr>
    </w:p>
    <w:p w14:paraId="7038BCBF" w14:textId="77777777" w:rsidR="006D3169" w:rsidRPr="00900923" w:rsidRDefault="006D3169" w:rsidP="006D3169">
      <w:pPr>
        <w:pStyle w:val="BodyText"/>
        <w:rPr>
          <w:lang w:val="el-GR"/>
        </w:rPr>
      </w:pPr>
    </w:p>
    <w:p w14:paraId="737259A2" w14:textId="77777777" w:rsidR="006D3169" w:rsidRPr="00900923" w:rsidRDefault="006D3169" w:rsidP="006D3169">
      <w:pPr>
        <w:pStyle w:val="BodyText"/>
        <w:rPr>
          <w:lang w:val="el-GR"/>
        </w:rPr>
      </w:pPr>
    </w:p>
    <w:p w14:paraId="30F65611" w14:textId="77777777" w:rsidR="006D3169" w:rsidRPr="00900923" w:rsidRDefault="006D3169" w:rsidP="006D3169">
      <w:pPr>
        <w:pStyle w:val="BodyText"/>
        <w:rPr>
          <w:lang w:val="el-GR"/>
        </w:rPr>
      </w:pPr>
    </w:p>
    <w:p w14:paraId="665C513F" w14:textId="77777777" w:rsidR="006D3169" w:rsidRPr="00900923" w:rsidRDefault="006D3169" w:rsidP="006D3169">
      <w:pPr>
        <w:pStyle w:val="BodyText"/>
        <w:rPr>
          <w:lang w:val="el-GR"/>
        </w:rPr>
      </w:pPr>
    </w:p>
    <w:p w14:paraId="63271CB7" w14:textId="77777777" w:rsidR="006D3169" w:rsidRPr="00900923" w:rsidRDefault="006D3169" w:rsidP="006D3169">
      <w:pPr>
        <w:pStyle w:val="BodyText"/>
        <w:rPr>
          <w:lang w:val="el-GR"/>
        </w:rPr>
      </w:pPr>
    </w:p>
    <w:p w14:paraId="5C3ED384" w14:textId="77777777" w:rsidR="006D3169" w:rsidRPr="00900923" w:rsidRDefault="006D3169" w:rsidP="006D3169">
      <w:pPr>
        <w:pStyle w:val="BodyText"/>
        <w:rPr>
          <w:lang w:val="el-GR"/>
        </w:rPr>
      </w:pPr>
    </w:p>
    <w:p w14:paraId="06FE1CA4" w14:textId="77777777" w:rsidR="006D3169" w:rsidRPr="00900923" w:rsidRDefault="006D3169" w:rsidP="006D3169">
      <w:pPr>
        <w:pStyle w:val="BodyText"/>
        <w:rPr>
          <w:lang w:val="el-GR"/>
        </w:rPr>
      </w:pPr>
    </w:p>
    <w:p w14:paraId="428E1582" w14:textId="7CF28E87" w:rsidR="00542546" w:rsidRPr="00542546" w:rsidRDefault="00542546" w:rsidP="00542546">
      <w:pPr>
        <w:pStyle w:val="Heading2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23" w:name="_Toc229852836"/>
      <w:bookmarkEnd w:id="22"/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lastRenderedPageBreak/>
        <w:t>Παραρτήματα</w:t>
      </w:r>
      <w:bookmarkEnd w:id="23"/>
    </w:p>
    <w:p w14:paraId="5FDC0653" w14:textId="77777777" w:rsidR="00542546" w:rsidRPr="00542546" w:rsidRDefault="00542546" w:rsidP="00542546">
      <w:pPr>
        <w:pStyle w:val="FirstParagrap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τα παραρτήματα μπορούν να περιλαμβάνονται:</w:t>
      </w:r>
    </w:p>
    <w:p w14:paraId="16EB7FC9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ευνητικ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ργ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λεί</w:t>
      </w:r>
      <w:proofErr w:type="spellEnd"/>
      <w:r w:rsidRPr="00542546">
        <w:rPr>
          <w:color w:val="000000" w:themeColor="text1"/>
        </w:rPr>
        <w:t>α,</w:t>
      </w:r>
    </w:p>
    <w:p w14:paraId="63920F7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ωτημ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τολόγι</w:t>
      </w:r>
      <w:proofErr w:type="spellEnd"/>
      <w:r w:rsidRPr="00542546">
        <w:rPr>
          <w:color w:val="000000" w:themeColor="text1"/>
        </w:rPr>
        <w:t>α,</w:t>
      </w:r>
    </w:p>
    <w:p w14:paraId="75694DE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οδηγοί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υνεντεύξεων</w:t>
      </w:r>
      <w:proofErr w:type="spellEnd"/>
      <w:r w:rsidRPr="00542546">
        <w:rPr>
          <w:color w:val="000000" w:themeColor="text1"/>
        </w:rPr>
        <w:t>,</w:t>
      </w:r>
    </w:p>
    <w:p w14:paraId="63DF98A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ρόσθετοι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ίν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κες</w:t>
      </w:r>
      <w:proofErr w:type="spellEnd"/>
      <w:r w:rsidRPr="00542546">
        <w:rPr>
          <w:color w:val="000000" w:themeColor="text1"/>
        </w:rPr>
        <w:t>,</w:t>
      </w:r>
    </w:p>
    <w:p w14:paraId="13EFF57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ληρωμ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τικ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τ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τιστικ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τοιχεί</w:t>
      </w:r>
      <w:proofErr w:type="spellEnd"/>
      <w:r w:rsidRPr="00542546">
        <w:rPr>
          <w:color w:val="000000" w:themeColor="text1"/>
        </w:rPr>
        <w:t>α,</w:t>
      </w:r>
    </w:p>
    <w:p w14:paraId="77A7C16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έγγρ</w:t>
      </w:r>
      <w:proofErr w:type="spellEnd"/>
      <w:r w:rsidRPr="00542546">
        <w:rPr>
          <w:color w:val="000000" w:themeColor="text1"/>
        </w:rPr>
        <w:t xml:space="preserve">αφα </w:t>
      </w:r>
      <w:proofErr w:type="spellStart"/>
      <w:r w:rsidRPr="00542546">
        <w:rPr>
          <w:color w:val="000000" w:themeColor="text1"/>
        </w:rPr>
        <w:t>δεοντολογική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έγκρισης</w:t>
      </w:r>
      <w:proofErr w:type="spellEnd"/>
      <w:r w:rsidRPr="00542546">
        <w:rPr>
          <w:color w:val="000000" w:themeColor="text1"/>
        </w:rPr>
        <w:t>,</w:t>
      </w:r>
    </w:p>
    <w:p w14:paraId="79B4301C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άδειες χρήσης δεδομένων ή εικόνων,</w:t>
      </w:r>
    </w:p>
    <w:p w14:paraId="646DC616" w14:textId="6C7373C1" w:rsidR="00542546" w:rsidRPr="003851ED" w:rsidRDefault="00542546" w:rsidP="003851ED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τεχνικά</w:t>
      </w:r>
      <w:proofErr w:type="spellEnd"/>
      <w:r w:rsidRPr="00542546">
        <w:rPr>
          <w:color w:val="000000" w:themeColor="text1"/>
        </w:rPr>
        <w:t xml:space="preserve"> παρα</w:t>
      </w:r>
      <w:proofErr w:type="spellStart"/>
      <w:r w:rsidRPr="00542546">
        <w:rPr>
          <w:color w:val="000000" w:themeColor="text1"/>
        </w:rPr>
        <w:t>ρτήμ</w:t>
      </w:r>
      <w:proofErr w:type="spellEnd"/>
      <w:r w:rsidRPr="00542546">
        <w:rPr>
          <w:color w:val="000000" w:themeColor="text1"/>
        </w:rPr>
        <w:t>ατα,</w:t>
      </w:r>
    </w:p>
    <w:p w14:paraId="625516E7" w14:textId="77777777" w:rsidR="00542546" w:rsidRPr="00542546" w:rsidRDefault="00542546" w:rsidP="00542546">
      <w:pPr>
        <w:pStyle w:val="FirstParagrap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Τα παραρτήματα αριθμούνται και φέρουν σαφή τίτλο.</w:t>
      </w:r>
    </w:p>
    <w:p w14:paraId="29EF21E3" w14:textId="77777777" w:rsidR="00542546" w:rsidRPr="00542546" w:rsidRDefault="00542546" w:rsidP="00542546">
      <w:pPr>
        <w:pStyle w:val="Heading2"/>
        <w:rPr>
          <w:color w:val="000000" w:themeColor="text1"/>
          <w:lang w:val="el-GR"/>
        </w:rPr>
      </w:pPr>
      <w:bookmarkStart w:id="24" w:name="_Toc229852837"/>
      <w:r w:rsidRPr="00542546">
        <w:rPr>
          <w:color w:val="000000" w:themeColor="text1"/>
          <w:lang w:val="el-GR"/>
        </w:rPr>
        <w:t>Μορφοποίηση κειμένου</w:t>
      </w:r>
      <w:bookmarkEnd w:id="24"/>
    </w:p>
    <w:p w14:paraId="55F3CD97" w14:textId="2D5F0009" w:rsidR="00542546" w:rsidRPr="00542546" w:rsidRDefault="003851E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Τ</w:t>
      </w:r>
      <w:r w:rsidR="00542546" w:rsidRPr="00542546">
        <w:rPr>
          <w:color w:val="000000" w:themeColor="text1"/>
          <w:lang w:val="el-GR"/>
        </w:rPr>
        <w:t>εχνικές προδιαγραφές:</w:t>
      </w:r>
    </w:p>
    <w:p w14:paraId="052308A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Μέγεθο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ελίδ</w:t>
      </w:r>
      <w:proofErr w:type="spellEnd"/>
      <w:r w:rsidRPr="00542546">
        <w:rPr>
          <w:color w:val="000000" w:themeColor="text1"/>
        </w:rPr>
        <w:t>ας: Α4</w:t>
      </w:r>
    </w:p>
    <w:p w14:paraId="2C10A12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  <w:lang w:val="el-GR"/>
        </w:rPr>
        <w:t>Γραμματοσειρά</w:t>
      </w:r>
      <w:r w:rsidRPr="00542546">
        <w:rPr>
          <w:color w:val="000000" w:themeColor="text1"/>
        </w:rPr>
        <w:t xml:space="preserve">: Times New Roman, Calibri </w:t>
      </w:r>
      <w:r w:rsidRPr="00542546">
        <w:rPr>
          <w:color w:val="000000" w:themeColor="text1"/>
          <w:lang w:val="el-GR"/>
        </w:rPr>
        <w:t>ή</w:t>
      </w:r>
      <w:r w:rsidRPr="00542546">
        <w:rPr>
          <w:color w:val="000000" w:themeColor="text1"/>
        </w:rPr>
        <w:t xml:space="preserve"> Arial</w:t>
      </w:r>
    </w:p>
    <w:p w14:paraId="15021F0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 xml:space="preserve">Μέγεθος γραμματοσειράς κυρίως κειμένου: 11 ή 12 </w:t>
      </w:r>
      <w:r w:rsidRPr="00542546">
        <w:rPr>
          <w:color w:val="000000" w:themeColor="text1"/>
        </w:rPr>
        <w:t>pt</w:t>
      </w:r>
    </w:p>
    <w:p w14:paraId="0D6CC6D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Διάστιχο</w:t>
      </w:r>
      <w:proofErr w:type="spellEnd"/>
      <w:r w:rsidRPr="00542546">
        <w:rPr>
          <w:color w:val="000000" w:themeColor="text1"/>
        </w:rPr>
        <w:t>: 1,5</w:t>
      </w:r>
    </w:p>
    <w:p w14:paraId="2115705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τοίχιση</w:t>
      </w:r>
      <w:proofErr w:type="spellEnd"/>
      <w:r w:rsidRPr="00542546">
        <w:rPr>
          <w:color w:val="000000" w:themeColor="text1"/>
        </w:rPr>
        <w:t>: π</w:t>
      </w:r>
      <w:proofErr w:type="spellStart"/>
      <w:r w:rsidRPr="00542546">
        <w:rPr>
          <w:color w:val="000000" w:themeColor="text1"/>
        </w:rPr>
        <w:t>λήρης</w:t>
      </w:r>
      <w:proofErr w:type="spellEnd"/>
      <w:r w:rsidRPr="00542546">
        <w:rPr>
          <w:color w:val="000000" w:themeColor="text1"/>
        </w:rPr>
        <w:t xml:space="preserve"> </w:t>
      </w:r>
    </w:p>
    <w:p w14:paraId="4E837699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εριθώρια: 2,5 εκ. σε όλες τις πλευρές</w:t>
      </w:r>
    </w:p>
    <w:p w14:paraId="24699FE1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Αρίθμηση σελίδων: κάτω δεξιά ή κάτω στο κέντρο</w:t>
      </w:r>
    </w:p>
    <w:p w14:paraId="03273B7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Κεφάλ</w:t>
      </w:r>
      <w:proofErr w:type="spellEnd"/>
      <w:r w:rsidRPr="00542546">
        <w:rPr>
          <w:color w:val="000000" w:themeColor="text1"/>
        </w:rPr>
        <w:t xml:space="preserve">αια: </w:t>
      </w:r>
      <w:proofErr w:type="spellStart"/>
      <w:r w:rsidRPr="00542546">
        <w:rPr>
          <w:color w:val="000000" w:themeColor="text1"/>
        </w:rPr>
        <w:t>ξεκινούν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ε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νέ</w:t>
      </w:r>
      <w:proofErr w:type="spellEnd"/>
      <w:r w:rsidRPr="00542546">
        <w:rPr>
          <w:color w:val="000000" w:themeColor="text1"/>
        </w:rPr>
        <w:t xml:space="preserve">α </w:t>
      </w:r>
      <w:proofErr w:type="spellStart"/>
      <w:r w:rsidRPr="00542546">
        <w:rPr>
          <w:color w:val="000000" w:themeColor="text1"/>
        </w:rPr>
        <w:t>σελίδ</w:t>
      </w:r>
      <w:proofErr w:type="spellEnd"/>
      <w:r w:rsidRPr="00542546">
        <w:rPr>
          <w:color w:val="000000" w:themeColor="text1"/>
        </w:rPr>
        <w:t>α</w:t>
      </w:r>
    </w:p>
    <w:p w14:paraId="13218EC4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Υπ</w:t>
      </w:r>
      <w:proofErr w:type="spellStart"/>
      <w:r w:rsidRPr="00542546">
        <w:rPr>
          <w:color w:val="000000" w:themeColor="text1"/>
        </w:rPr>
        <w:t>οσημειώσεις</w:t>
      </w:r>
      <w:proofErr w:type="spellEnd"/>
      <w:r w:rsidRPr="00542546">
        <w:rPr>
          <w:color w:val="000000" w:themeColor="text1"/>
        </w:rPr>
        <w:t xml:space="preserve">: 9 ή 10 pt, </w:t>
      </w:r>
      <w:proofErr w:type="spellStart"/>
      <w:r w:rsidRPr="00542546">
        <w:rPr>
          <w:color w:val="000000" w:themeColor="text1"/>
        </w:rPr>
        <w:t>μονό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διάστιχο</w:t>
      </w:r>
      <w:proofErr w:type="spellEnd"/>
    </w:p>
    <w:p w14:paraId="096EA7B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ίνακες και σχήματα: αριθμημένα και με τίτλο</w:t>
      </w:r>
    </w:p>
    <w:p w14:paraId="7524A590" w14:textId="77777777" w:rsidR="00542546" w:rsidRPr="00542546" w:rsidRDefault="00542546" w:rsidP="00542546">
      <w:pPr>
        <w:rPr>
          <w:color w:val="000000" w:themeColor="text1"/>
          <w:lang w:val="el-GR"/>
        </w:rPr>
      </w:pPr>
    </w:p>
    <w:p w14:paraId="19F08B36" w14:textId="4DC1E136" w:rsidR="00542546" w:rsidRPr="00542546" w:rsidRDefault="00542546" w:rsidP="00542546">
      <w:pPr>
        <w:pStyle w:val="Heading2"/>
        <w:rPr>
          <w:color w:val="000000" w:themeColor="text1"/>
          <w:lang w:val="el-GR"/>
        </w:rPr>
      </w:pPr>
      <w:bookmarkStart w:id="25" w:name="_Toc229852838"/>
      <w:r w:rsidRPr="00542546">
        <w:rPr>
          <w:color w:val="000000" w:themeColor="text1"/>
          <w:lang w:val="el-GR"/>
        </w:rPr>
        <w:t>Πίνακες, σχήματα και εικόνες</w:t>
      </w:r>
      <w:bookmarkEnd w:id="25"/>
    </w:p>
    <w:p w14:paraId="3C1960DF" w14:textId="77777777" w:rsidR="00542546" w:rsidRPr="00542546" w:rsidRDefault="00542546" w:rsidP="00542546">
      <w:pPr>
        <w:pStyle w:val="FirstParagrap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Κάθε πίνακας, σχήμα, εικόνα ή διάγραμμα πρέπει να:</w:t>
      </w:r>
    </w:p>
    <w:p w14:paraId="34A62514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ριθμείτ</w:t>
      </w:r>
      <w:proofErr w:type="spellEnd"/>
      <w:r w:rsidRPr="00542546">
        <w:rPr>
          <w:color w:val="000000" w:themeColor="text1"/>
        </w:rPr>
        <w:t xml:space="preserve">αι </w:t>
      </w:r>
      <w:proofErr w:type="spellStart"/>
      <w:r w:rsidRPr="00542546">
        <w:rPr>
          <w:color w:val="000000" w:themeColor="text1"/>
        </w:rPr>
        <w:t>δι</w:t>
      </w:r>
      <w:proofErr w:type="spellEnd"/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δοχικά</w:t>
      </w:r>
      <w:proofErr w:type="spellEnd"/>
      <w:r w:rsidRPr="00542546">
        <w:rPr>
          <w:color w:val="000000" w:themeColor="text1"/>
        </w:rPr>
        <w:t>,</w:t>
      </w:r>
    </w:p>
    <w:p w14:paraId="64E9307A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φέρει</w:t>
      </w:r>
      <w:proofErr w:type="spellEnd"/>
      <w:r w:rsidRPr="00542546">
        <w:rPr>
          <w:color w:val="000000" w:themeColor="text1"/>
        </w:rPr>
        <w:t xml:space="preserve"> σα</w:t>
      </w:r>
      <w:proofErr w:type="spellStart"/>
      <w:r w:rsidRPr="00542546">
        <w:rPr>
          <w:color w:val="000000" w:themeColor="text1"/>
        </w:rPr>
        <w:t>φή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ίτλο</w:t>
      </w:r>
      <w:proofErr w:type="spellEnd"/>
      <w:r w:rsidRPr="00542546">
        <w:rPr>
          <w:color w:val="000000" w:themeColor="text1"/>
        </w:rPr>
        <w:t>,</w:t>
      </w:r>
    </w:p>
    <w:p w14:paraId="60F5ABB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υνοδεύεται από πηγή, όταν δεν αποτελεί πρωτότυπο υλικό του/της συγγραφέα,</w:t>
      </w:r>
    </w:p>
    <w:p w14:paraId="4BC9347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ανα</w:t>
      </w:r>
      <w:proofErr w:type="spellStart"/>
      <w:r w:rsidRPr="00542546">
        <w:rPr>
          <w:color w:val="000000" w:themeColor="text1"/>
        </w:rPr>
        <w:t>φέρετ</w:t>
      </w:r>
      <w:proofErr w:type="spellEnd"/>
      <w:r w:rsidRPr="00542546">
        <w:rPr>
          <w:color w:val="000000" w:themeColor="text1"/>
        </w:rPr>
        <w:t xml:space="preserve">αι </w:t>
      </w:r>
      <w:proofErr w:type="spellStart"/>
      <w:r w:rsidRPr="00542546">
        <w:rPr>
          <w:color w:val="000000" w:themeColor="text1"/>
        </w:rPr>
        <w:t>ρητ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το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κείμενο</w:t>
      </w:r>
      <w:proofErr w:type="spellEnd"/>
      <w:r w:rsidRPr="00542546">
        <w:rPr>
          <w:color w:val="000000" w:themeColor="text1"/>
        </w:rPr>
        <w:t>,</w:t>
      </w:r>
    </w:p>
    <w:p w14:paraId="00EEA0C9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είναι ευανάγνωστο και κατάλληλης ανάλυσης.</w:t>
      </w:r>
    </w:p>
    <w:p w14:paraId="1074BE25" w14:textId="77777777" w:rsidR="00542546" w:rsidRPr="00542546" w:rsidRDefault="00542546" w:rsidP="00542546">
      <w:pPr>
        <w:pStyle w:val="BodyText"/>
        <w:rPr>
          <w:color w:val="000000" w:themeColor="text1"/>
          <w:lang w:val="el-GR"/>
        </w:rPr>
      </w:pPr>
    </w:p>
    <w:p w14:paraId="3E0251F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sectPr w:rsidR="00542546" w:rsidRPr="0054254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272F5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0E7298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803E22"/>
    <w:multiLevelType w:val="multilevel"/>
    <w:tmpl w:val="0E7298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6993C26"/>
    <w:multiLevelType w:val="multilevel"/>
    <w:tmpl w:val="0E7298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8358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708785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7233115">
    <w:abstractNumId w:val="0"/>
  </w:num>
  <w:num w:numId="4" w16cid:durableId="1606766796">
    <w:abstractNumId w:val="2"/>
  </w:num>
  <w:num w:numId="5" w16cid:durableId="3148444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546"/>
    <w:rsid w:val="00006F37"/>
    <w:rsid w:val="00035FE1"/>
    <w:rsid w:val="000535BC"/>
    <w:rsid w:val="00053996"/>
    <w:rsid w:val="000A73B8"/>
    <w:rsid w:val="000B7AC8"/>
    <w:rsid w:val="000D62AE"/>
    <w:rsid w:val="00164599"/>
    <w:rsid w:val="001A61D1"/>
    <w:rsid w:val="001C391D"/>
    <w:rsid w:val="001D45E3"/>
    <w:rsid w:val="00207C81"/>
    <w:rsid w:val="00257504"/>
    <w:rsid w:val="002A11F7"/>
    <w:rsid w:val="002C5E11"/>
    <w:rsid w:val="002E153C"/>
    <w:rsid w:val="003851ED"/>
    <w:rsid w:val="003C19B1"/>
    <w:rsid w:val="003E085E"/>
    <w:rsid w:val="004130FA"/>
    <w:rsid w:val="00431436"/>
    <w:rsid w:val="0044114C"/>
    <w:rsid w:val="00542546"/>
    <w:rsid w:val="00665722"/>
    <w:rsid w:val="006D3169"/>
    <w:rsid w:val="00723766"/>
    <w:rsid w:val="00752939"/>
    <w:rsid w:val="007B4FAF"/>
    <w:rsid w:val="00811BAB"/>
    <w:rsid w:val="0081624B"/>
    <w:rsid w:val="00831171"/>
    <w:rsid w:val="008431A0"/>
    <w:rsid w:val="00845400"/>
    <w:rsid w:val="00900923"/>
    <w:rsid w:val="009730DC"/>
    <w:rsid w:val="009A450B"/>
    <w:rsid w:val="00B26F2A"/>
    <w:rsid w:val="00BB66E3"/>
    <w:rsid w:val="00C316C9"/>
    <w:rsid w:val="00C802D9"/>
    <w:rsid w:val="00D11240"/>
    <w:rsid w:val="00D6258D"/>
    <w:rsid w:val="00D72345"/>
    <w:rsid w:val="00DA507D"/>
    <w:rsid w:val="00DC48B6"/>
    <w:rsid w:val="00DE6B3F"/>
    <w:rsid w:val="00E3783C"/>
    <w:rsid w:val="00F82C7F"/>
    <w:rsid w:val="00FC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D0D12C"/>
  <w15:chartTrackingRefBased/>
  <w15:docId w15:val="{2F0263EA-C83F-4F03-A3A5-8D3245FA9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546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25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25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2546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25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2546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254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254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254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254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2546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25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2546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2546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2546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254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254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254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254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54254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2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25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25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425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254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425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4254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254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254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2546"/>
    <w:rPr>
      <w:b/>
      <w:bCs/>
      <w:smallCaps/>
      <w:color w:val="2E74B5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542546"/>
    <w:pPr>
      <w:spacing w:before="180" w:after="180"/>
    </w:pPr>
    <w:rPr>
      <w:rFonts w:asciiTheme="minorHAnsi" w:eastAsiaTheme="minorHAnsi" w:hAnsiTheme="minorHAnsi" w:cstheme="minorBidi"/>
      <w:lang w:val="en-US"/>
    </w:rPr>
  </w:style>
  <w:style w:type="paragraph" w:customStyle="1" w:styleId="Compact">
    <w:name w:val="Compact"/>
    <w:basedOn w:val="BodyText"/>
    <w:qFormat/>
    <w:rsid w:val="00542546"/>
    <w:pPr>
      <w:spacing w:before="36" w:after="36"/>
    </w:pPr>
    <w:rPr>
      <w:rFonts w:asciiTheme="minorHAnsi" w:eastAsiaTheme="minorHAnsi" w:hAnsiTheme="minorHAnsi" w:cstheme="minorBidi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4254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2546"/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table" w:styleId="TableGrid">
    <w:name w:val="Table Grid"/>
    <w:basedOn w:val="TableNormal"/>
    <w:uiPriority w:val="39"/>
    <w:rsid w:val="00053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6258D"/>
    <w:pPr>
      <w:spacing w:before="240" w:after="0" w:line="259" w:lineRule="auto"/>
      <w:outlineLvl w:val="9"/>
    </w:pPr>
    <w:rPr>
      <w:sz w:val="32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6258D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D6258D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25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C1CDD-8631-48D5-A5C7-B9D291D39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961</Words>
  <Characters>547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romatakis Fotis</dc:creator>
  <cp:keywords/>
  <dc:description/>
  <cp:lastModifiedBy>Chrisoula Alexandraki</cp:lastModifiedBy>
  <cp:revision>2</cp:revision>
  <dcterms:created xsi:type="dcterms:W3CDTF">2026-06-04T11:56:00Z</dcterms:created>
  <dcterms:modified xsi:type="dcterms:W3CDTF">2026-06-04T11:56:00Z</dcterms:modified>
</cp:coreProperties>
</file>